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E871D" w14:textId="16A4A978" w:rsidR="008776C6" w:rsidRPr="00BD6208" w:rsidRDefault="00173A53" w:rsidP="007209A6">
      <w:pPr>
        <w:pStyle w:val="Kop1"/>
        <w:spacing w:line="240" w:lineRule="auto"/>
        <w:rPr>
          <w:sz w:val="24"/>
          <w:szCs w:val="24"/>
          <w:lang w:val="nl-NL"/>
        </w:rPr>
      </w:pPr>
      <w:r w:rsidRPr="00BD6208">
        <w:rPr>
          <w:sz w:val="24"/>
          <w:szCs w:val="24"/>
          <w:lang w:val="nl-NL"/>
        </w:rPr>
        <w:t>Wilgen knotten</w:t>
      </w:r>
    </w:p>
    <w:p w14:paraId="22CE4D42" w14:textId="08C5ABF9" w:rsidR="00BD6208" w:rsidRDefault="00BD6208" w:rsidP="007209A6">
      <w:pPr>
        <w:spacing w:after="0" w:line="240" w:lineRule="auto"/>
        <w:rPr>
          <w:lang w:val="nl-NL"/>
        </w:rPr>
      </w:pPr>
      <w:r w:rsidRPr="00BD6208">
        <w:rPr>
          <w:lang w:val="nl-NL"/>
        </w:rPr>
        <w:t xml:space="preserve">De voorbereidende les voor </w:t>
      </w:r>
      <w:r>
        <w:rPr>
          <w:lang w:val="nl-NL"/>
        </w:rPr>
        <w:t>de activiteit ´wilgen knotten´ geeft u aan de hand van de PowerPoint ´Wilgen knotten´.</w:t>
      </w:r>
      <w:r w:rsidRPr="00BD6208">
        <w:rPr>
          <w:lang w:val="nl-NL"/>
        </w:rPr>
        <w:t xml:space="preserve"> Het bekijken en bespreken van deze PowerPoint duurt ongeveer 30 minuten</w:t>
      </w:r>
      <w:r w:rsidR="007C3A60">
        <w:rPr>
          <w:lang w:val="nl-NL"/>
        </w:rPr>
        <w:t>.</w:t>
      </w:r>
    </w:p>
    <w:p w14:paraId="51624F6F" w14:textId="77777777" w:rsidR="007C3A60" w:rsidRPr="007C3A60" w:rsidRDefault="007C3A60" w:rsidP="007209A6">
      <w:pPr>
        <w:pStyle w:val="Kop2"/>
        <w:spacing w:line="240" w:lineRule="auto"/>
        <w:rPr>
          <w:lang w:val="nl-NL"/>
        </w:rPr>
      </w:pPr>
      <w:r w:rsidRPr="007C3A60">
        <w:rPr>
          <w:lang w:val="nl-NL"/>
        </w:rPr>
        <w:t>Over het project</w:t>
      </w:r>
    </w:p>
    <w:p w14:paraId="438E347C" w14:textId="77777777" w:rsidR="007C3A60" w:rsidRPr="007C3A60" w:rsidRDefault="007C3A60" w:rsidP="007209A6">
      <w:pPr>
        <w:spacing w:after="0" w:line="240" w:lineRule="auto"/>
        <w:rPr>
          <w:lang w:val="nl-NL"/>
        </w:rPr>
      </w:pPr>
      <w:r w:rsidRPr="007C3A60">
        <w:rPr>
          <w:lang w:val="nl-NL"/>
        </w:rPr>
        <w:t xml:space="preserve">Deze activiteit is onderdeel van het project </w:t>
      </w:r>
      <w:r w:rsidRPr="007C3A60">
        <w:rPr>
          <w:lang w:val="nl-NL"/>
        </w:rPr>
        <w:br/>
        <w:t>‘Met je school de boom in’</w:t>
      </w:r>
    </w:p>
    <w:p w14:paraId="418046BF" w14:textId="77777777" w:rsidR="007C3A60" w:rsidRPr="007C3A60" w:rsidRDefault="007C3A60" w:rsidP="007209A6">
      <w:pPr>
        <w:spacing w:after="0" w:line="240" w:lineRule="auto"/>
        <w:rPr>
          <w:lang w:val="nl-NL"/>
        </w:rPr>
      </w:pPr>
      <w:r w:rsidRPr="007C3A60">
        <w:rPr>
          <w:lang w:val="nl-NL"/>
        </w:rPr>
        <w:t>Tijdens dit project maken kinderen kennis met de natuur en het landschap in hun eigen woonomgeving. Het doel van dit project is dan ook om zoveel mogelijk kinderen in contact te brengen met natuur en landschap en ze op deze manier een onvergetelijke dag te bezorgen.</w:t>
      </w:r>
    </w:p>
    <w:p w14:paraId="7126F516" w14:textId="77777777" w:rsidR="007C3A60" w:rsidRPr="007C3A60" w:rsidRDefault="007C3A60" w:rsidP="007209A6">
      <w:pPr>
        <w:spacing w:after="0" w:line="240" w:lineRule="auto"/>
        <w:rPr>
          <w:lang w:val="nl-NL"/>
        </w:rPr>
      </w:pPr>
      <w:r w:rsidRPr="007C3A60">
        <w:rPr>
          <w:lang w:val="nl-NL"/>
        </w:rPr>
        <w:t>Onder begeleiding van een vrijwilligersgroep gaat de schoolklas aan de slag in het landschap. Naast letterlijk met de klas de boom in gaan worden er ook andere werkdagen georganiseerd, denk hierbij aan dennen trekken op de hei, takkenrillen maken of het opschonen van een beek. Lekker bezig zijn in de natuur, daar gaat het om!</w:t>
      </w:r>
    </w:p>
    <w:p w14:paraId="7E9535D0" w14:textId="77777777" w:rsidR="007C3A60" w:rsidRPr="007C3A60" w:rsidRDefault="007C3A60" w:rsidP="007209A6">
      <w:pPr>
        <w:spacing w:after="0" w:line="240" w:lineRule="auto"/>
        <w:rPr>
          <w:lang w:val="nl-NL"/>
        </w:rPr>
      </w:pPr>
      <w:r w:rsidRPr="007C3A60">
        <w:rPr>
          <w:lang w:val="nl-NL"/>
        </w:rPr>
        <w:t>Vrijwilligersgroepen die werkdagen met scholen organiseren worden ondersteund door Stichting Landschapsbeheer Gelderland (SLG) met onder andere goed gereedschap, persoonlijke beschermingsmiddelen voor de kinderen, educatiemateriaal en ondersteuning tijdens de eerste werkdag.</w:t>
      </w:r>
    </w:p>
    <w:p w14:paraId="22632A81" w14:textId="39A3F752" w:rsidR="007C3A60" w:rsidRPr="007C3A60" w:rsidRDefault="007C3A60" w:rsidP="007209A6">
      <w:pPr>
        <w:spacing w:after="0" w:line="240" w:lineRule="auto"/>
        <w:rPr>
          <w:lang w:val="nl-NL"/>
        </w:rPr>
      </w:pPr>
      <w:r w:rsidRPr="007C3A60">
        <w:rPr>
          <w:lang w:val="nl-NL"/>
        </w:rPr>
        <w:t xml:space="preserve">Voor meer informatie over dit project ga naar: </w:t>
      </w:r>
      <w:hyperlink r:id="rId7" w:history="1">
        <w:r w:rsidRPr="007C3A60">
          <w:rPr>
            <w:rStyle w:val="Hyperlink"/>
            <w:lang w:val="nl-NL"/>
          </w:rPr>
          <w:t>www.landschapsbeheergelderland.nl/met-je-school-de-boom-in</w:t>
        </w:r>
      </w:hyperlink>
    </w:p>
    <w:p w14:paraId="114857AA" w14:textId="317608B8" w:rsidR="00173A53" w:rsidRDefault="00BD6208" w:rsidP="007209A6">
      <w:pPr>
        <w:pStyle w:val="Kop2"/>
        <w:spacing w:line="240" w:lineRule="auto"/>
        <w:rPr>
          <w:lang w:val="nl-NL"/>
        </w:rPr>
      </w:pPr>
      <w:r>
        <w:rPr>
          <w:lang w:val="nl-NL"/>
        </w:rPr>
        <w:t xml:space="preserve">Uitleg </w:t>
      </w:r>
      <w:r w:rsidR="008458E3" w:rsidRPr="00BD6208">
        <w:rPr>
          <w:lang w:val="nl-NL"/>
        </w:rPr>
        <w:t xml:space="preserve">bij </w:t>
      </w:r>
      <w:r>
        <w:rPr>
          <w:lang w:val="nl-NL"/>
        </w:rPr>
        <w:t xml:space="preserve">de </w:t>
      </w:r>
      <w:r w:rsidR="007147E3" w:rsidRPr="00BD6208">
        <w:rPr>
          <w:lang w:val="nl-NL"/>
        </w:rPr>
        <w:t>PowerPoint</w:t>
      </w:r>
      <w:r w:rsidRPr="00BD6208">
        <w:rPr>
          <w:lang w:val="nl-NL"/>
        </w:rPr>
        <w:t xml:space="preserve"> </w:t>
      </w:r>
      <w:r>
        <w:rPr>
          <w:lang w:val="nl-NL"/>
        </w:rPr>
        <w:t>Wilgen knotten</w:t>
      </w:r>
    </w:p>
    <w:p w14:paraId="18393C09" w14:textId="15A736DA" w:rsidR="007C3A60" w:rsidRDefault="007C3A60" w:rsidP="007209A6">
      <w:pPr>
        <w:pStyle w:val="Kop3"/>
        <w:spacing w:before="100" w:line="240" w:lineRule="auto"/>
        <w:rPr>
          <w:lang w:val="nl-NL"/>
        </w:rPr>
      </w:pPr>
      <w:r>
        <w:rPr>
          <w:lang w:val="nl-NL"/>
        </w:rPr>
        <w:t>Dia 2</w:t>
      </w:r>
    </w:p>
    <w:p w14:paraId="4AF01865" w14:textId="15AA17A9" w:rsidR="007C3A60" w:rsidRPr="007C3A60" w:rsidRDefault="000540A3" w:rsidP="007209A6">
      <w:pPr>
        <w:spacing w:after="0" w:line="240" w:lineRule="auto"/>
        <w:rPr>
          <w:lang w:val="nl-NL"/>
        </w:rPr>
      </w:pPr>
      <w:r>
        <w:rPr>
          <w:lang w:val="nl-NL"/>
        </w:rPr>
        <w:t>Stel jezelf voor.</w:t>
      </w:r>
    </w:p>
    <w:p w14:paraId="2340B5D0" w14:textId="3D37D6CC" w:rsidR="007C3A60" w:rsidRDefault="007C3A60" w:rsidP="007209A6">
      <w:pPr>
        <w:pStyle w:val="Kop3"/>
        <w:spacing w:before="100" w:line="240" w:lineRule="auto"/>
        <w:rPr>
          <w:lang w:val="nl-NL"/>
        </w:rPr>
      </w:pPr>
      <w:r>
        <w:rPr>
          <w:lang w:val="nl-NL"/>
        </w:rPr>
        <w:t>Dia 3</w:t>
      </w:r>
    </w:p>
    <w:p w14:paraId="6798AA5E" w14:textId="77777777" w:rsidR="000540A3" w:rsidRPr="000540A3" w:rsidRDefault="007C3A60" w:rsidP="007209A6">
      <w:pPr>
        <w:spacing w:after="0" w:line="240" w:lineRule="auto"/>
        <w:rPr>
          <w:i/>
          <w:iCs/>
          <w:lang w:val="nl-NL"/>
        </w:rPr>
      </w:pPr>
      <w:r w:rsidRPr="000540A3">
        <w:rPr>
          <w:i/>
          <w:iCs/>
          <w:lang w:val="nl-NL"/>
        </w:rPr>
        <w:t>Op de dia staat wat de leerlingen kunnen leren in deze PowerPoint Aan het eind is er een quiz over deze leerdoelen</w:t>
      </w:r>
      <w:r w:rsidR="000540A3" w:rsidRPr="000540A3">
        <w:rPr>
          <w:i/>
          <w:iCs/>
          <w:lang w:val="nl-NL"/>
        </w:rPr>
        <w:t xml:space="preserve">. </w:t>
      </w:r>
    </w:p>
    <w:p w14:paraId="22383770" w14:textId="66CCB3B5" w:rsidR="007C3A60" w:rsidRDefault="000540A3" w:rsidP="007209A6">
      <w:pPr>
        <w:spacing w:after="0" w:line="240" w:lineRule="auto"/>
        <w:rPr>
          <w:lang w:val="nl-NL"/>
        </w:rPr>
      </w:pPr>
      <w:r w:rsidRPr="000540A3">
        <w:rPr>
          <w:lang w:val="nl-NL"/>
        </w:rPr>
        <w:t xml:space="preserve">Met deze presentatie leer je wat over knotwilgen. Je leert wat knotwilgen betekenen voor mensen en voor dieren, vroeger én nu. Je leert waar de naam ‘knotwilg’ vandaan komt, Je leert waarom we knotwilgen knotten en hoe je dat moet doen zonder jezelf te knotten. </w:t>
      </w:r>
    </w:p>
    <w:p w14:paraId="3FB557FD" w14:textId="75E118FA" w:rsidR="007C3A60" w:rsidRDefault="007C3A60" w:rsidP="007209A6">
      <w:pPr>
        <w:pStyle w:val="Kop3"/>
        <w:spacing w:before="100" w:line="240" w:lineRule="auto"/>
        <w:rPr>
          <w:lang w:val="nl-NL"/>
        </w:rPr>
      </w:pPr>
      <w:r>
        <w:rPr>
          <w:lang w:val="nl-NL"/>
        </w:rPr>
        <w:t>dia 4</w:t>
      </w:r>
    </w:p>
    <w:p w14:paraId="76806BE3" w14:textId="77777777" w:rsidR="007C3A60" w:rsidRPr="00BD6208" w:rsidRDefault="007C3A60" w:rsidP="007209A6">
      <w:pPr>
        <w:spacing w:after="0" w:line="240" w:lineRule="auto"/>
        <w:rPr>
          <w:i/>
          <w:iCs/>
          <w:lang w:val="nl-NL"/>
        </w:rPr>
      </w:pPr>
      <w:r w:rsidRPr="00BD6208">
        <w:rPr>
          <w:i/>
          <w:iCs/>
          <w:lang w:val="nl-NL"/>
        </w:rPr>
        <w:t xml:space="preserve">Deze dia heeft als doel om leerlingen te laten ervaren en uitspreken hoe ze de aanwezigheid van knotwilgen in het landschap ervaren. </w:t>
      </w:r>
    </w:p>
    <w:p w14:paraId="37B7D941" w14:textId="2B321F53" w:rsidR="007C3A60" w:rsidRDefault="007C3A60" w:rsidP="007209A6">
      <w:pPr>
        <w:spacing w:after="0" w:line="240" w:lineRule="auto"/>
        <w:rPr>
          <w:lang w:val="nl-NL"/>
        </w:rPr>
      </w:pPr>
      <w:r w:rsidRPr="00BD6208">
        <w:rPr>
          <w:lang w:val="nl-NL"/>
        </w:rPr>
        <w:t xml:space="preserve">Jullie zien hier twee foto’s. Wat is het verschil? Als je de jury bent van een fotowedstrijd, welke zou je dan kiezen? Foto 1 ga staan, foto 2, blijf zitten. </w:t>
      </w:r>
    </w:p>
    <w:p w14:paraId="5CACD3CB" w14:textId="77777777" w:rsidR="00DC6F39" w:rsidRPr="00DC6F39" w:rsidRDefault="00DC6F39" w:rsidP="007209A6">
      <w:pPr>
        <w:spacing w:after="0" w:line="240" w:lineRule="auto"/>
        <w:rPr>
          <w:lang w:val="nl-NL"/>
        </w:rPr>
      </w:pPr>
      <w:r w:rsidRPr="00DC6F39">
        <w:rPr>
          <w:lang w:val="nl-NL"/>
        </w:rPr>
        <w:t xml:space="preserve">Vertel dat je nieuwsgierig bent naar de argumenten van de jury.  Wie van de kinderen die voor foto 1 koos wil uitleggen waarom deze foto de prijs zou moeten winnen?  Kies één leerling uit. Vraag vervolgens aan de andere leerlingen of er nog iemand iets wil toevoegen. </w:t>
      </w:r>
    </w:p>
    <w:p w14:paraId="6D45ECE2" w14:textId="77777777" w:rsidR="00DC6F39" w:rsidRPr="00DC6F39" w:rsidRDefault="00DC6F39" w:rsidP="007209A6">
      <w:pPr>
        <w:spacing w:after="0" w:line="240" w:lineRule="auto"/>
        <w:rPr>
          <w:lang w:val="nl-NL"/>
        </w:rPr>
      </w:pPr>
      <w:r w:rsidRPr="00DC6F39">
        <w:rPr>
          <w:lang w:val="nl-NL"/>
        </w:rPr>
        <w:t xml:space="preserve">Doe hetzelfde met kinderen die voor foto 2 kozen (als die er zijn). </w:t>
      </w:r>
    </w:p>
    <w:p w14:paraId="566D07DF" w14:textId="000207C4" w:rsidR="007C3A60" w:rsidRPr="007C3A60" w:rsidRDefault="007C3A60" w:rsidP="007209A6">
      <w:pPr>
        <w:pStyle w:val="Kop3"/>
        <w:spacing w:before="100" w:line="240" w:lineRule="auto"/>
        <w:rPr>
          <w:lang w:val="nl-NL"/>
        </w:rPr>
      </w:pPr>
      <w:r>
        <w:rPr>
          <w:lang w:val="nl-NL"/>
        </w:rPr>
        <w:t xml:space="preserve">dia </w:t>
      </w:r>
      <w:r>
        <w:rPr>
          <w:lang w:val="nl-NL"/>
        </w:rPr>
        <w:t>5</w:t>
      </w:r>
    </w:p>
    <w:p w14:paraId="6BE4171C" w14:textId="375EE72C" w:rsidR="00DC6F39" w:rsidRPr="00DC6F39" w:rsidRDefault="00DC6F39" w:rsidP="007209A6">
      <w:pPr>
        <w:pStyle w:val="Kop3"/>
        <w:spacing w:before="100" w:line="240" w:lineRule="auto"/>
        <w:rPr>
          <w:caps w:val="0"/>
          <w:color w:val="auto"/>
          <w:spacing w:val="0"/>
          <w:lang w:val="nl-NL"/>
        </w:rPr>
      </w:pPr>
      <w:r w:rsidRPr="00DC6F39">
        <w:rPr>
          <w:caps w:val="0"/>
          <w:color w:val="auto"/>
          <w:spacing w:val="0"/>
          <w:lang w:val="nl-NL"/>
        </w:rPr>
        <w:t>Je ziet nu nog twee foto’s. ‘Als ik nou zou moeten kiezen dan…..’  Vertel wat je zelf zo mooi vind aan foto 1 en waarom je zo veel om knotwilgen geeft.</w:t>
      </w:r>
    </w:p>
    <w:p w14:paraId="285777DF" w14:textId="4ED754BB" w:rsidR="00DC6F39" w:rsidRDefault="00DC6F39" w:rsidP="007209A6">
      <w:pPr>
        <w:rPr>
          <w:caps/>
          <w:lang w:val="nl-NL"/>
        </w:rPr>
      </w:pPr>
      <w:r w:rsidRPr="00DC6F39">
        <w:rPr>
          <w:lang w:val="nl-NL"/>
        </w:rPr>
        <w:t>Vraag de leerlingen of ze zelf wel eens knotwilgen gezien? Waar? Wat vinden ze er van?</w:t>
      </w:r>
    </w:p>
    <w:p w14:paraId="34F52FE5" w14:textId="72C9A347" w:rsidR="007C3A60" w:rsidRPr="007C3A60" w:rsidRDefault="007C3A60" w:rsidP="007209A6">
      <w:pPr>
        <w:pStyle w:val="Kop3"/>
        <w:spacing w:before="100" w:line="240" w:lineRule="auto"/>
        <w:rPr>
          <w:lang w:val="nl-NL"/>
        </w:rPr>
      </w:pPr>
      <w:r>
        <w:rPr>
          <w:lang w:val="nl-NL"/>
        </w:rPr>
        <w:t xml:space="preserve">dia </w:t>
      </w:r>
      <w:r>
        <w:rPr>
          <w:lang w:val="nl-NL"/>
        </w:rPr>
        <w:t>6</w:t>
      </w:r>
    </w:p>
    <w:p w14:paraId="542E7A82" w14:textId="172C895A" w:rsidR="007C3A60" w:rsidRDefault="007C3A60" w:rsidP="007209A6">
      <w:pPr>
        <w:spacing w:after="0" w:line="240" w:lineRule="auto"/>
        <w:rPr>
          <w:lang w:val="nl-NL"/>
        </w:rPr>
      </w:pPr>
      <w:r w:rsidRPr="00BD6208">
        <w:rPr>
          <w:lang w:val="nl-NL"/>
        </w:rPr>
        <w:t>Wie vond knotwilgen ook prachtig?</w:t>
      </w:r>
    </w:p>
    <w:p w14:paraId="08B319B8" w14:textId="77777777" w:rsidR="00DC6F39" w:rsidRPr="00DC6F39" w:rsidRDefault="00DC6F39" w:rsidP="007209A6">
      <w:pPr>
        <w:spacing w:after="0" w:line="240" w:lineRule="auto"/>
        <w:rPr>
          <w:lang w:val="nl-NL"/>
        </w:rPr>
      </w:pPr>
      <w:r w:rsidRPr="00DC6F39">
        <w:rPr>
          <w:lang w:val="nl-NL"/>
        </w:rPr>
        <w:lastRenderedPageBreak/>
        <w:t xml:space="preserve">Vertel dat je niet de enige bent die van knotwilgen houdt, maar dat veel mensen knotwilgen erg mooi vinden, zoals één van onze beroemdste schilders. Hebben de kinderen een idee wie deze schilderijen heeft gemaakt? </w:t>
      </w:r>
    </w:p>
    <w:p w14:paraId="59EE6895" w14:textId="77777777" w:rsidR="00DC6F39" w:rsidRPr="00DC6F39" w:rsidRDefault="00DC6F39" w:rsidP="007209A6">
      <w:pPr>
        <w:spacing w:after="0" w:line="240" w:lineRule="auto"/>
        <w:rPr>
          <w:lang w:val="nl-NL"/>
        </w:rPr>
      </w:pPr>
      <w:r w:rsidRPr="00DC6F39">
        <w:rPr>
          <w:lang w:val="nl-NL"/>
        </w:rPr>
        <w:t>Dit zijn schilderijen gemaakt door Vincent Van Gogh. Links zie je een schilderij uit 1882 en rechts één uit 1888. In die zes jaar is Vincent van Gogh heel anders gaan schilderen. Schilderijen zoals die uit 1888 (rechts) hebben hem beroemd gemaakt. Vraag enkele kinderen naar de verschillen die ze zien tussen het schilderij uit 1882 en uit 1888.</w:t>
      </w:r>
    </w:p>
    <w:p w14:paraId="68E84E67" w14:textId="0CFFB8B4" w:rsidR="007C3A60" w:rsidRPr="007C3A60" w:rsidRDefault="007C3A60" w:rsidP="007209A6">
      <w:pPr>
        <w:pStyle w:val="Kop3"/>
        <w:spacing w:before="100" w:line="240" w:lineRule="auto"/>
        <w:rPr>
          <w:lang w:val="nl-NL"/>
        </w:rPr>
      </w:pPr>
      <w:r>
        <w:rPr>
          <w:lang w:val="nl-NL"/>
        </w:rPr>
        <w:t xml:space="preserve">dia </w:t>
      </w:r>
      <w:r>
        <w:rPr>
          <w:lang w:val="nl-NL"/>
        </w:rPr>
        <w:t>7</w:t>
      </w:r>
    </w:p>
    <w:p w14:paraId="3BFEE6EE" w14:textId="4D710FAB" w:rsidR="00DC6F39" w:rsidRDefault="007C3A60" w:rsidP="007209A6">
      <w:pPr>
        <w:spacing w:after="0" w:line="240" w:lineRule="auto"/>
        <w:rPr>
          <w:lang w:val="nl-NL"/>
        </w:rPr>
      </w:pPr>
      <w:r w:rsidRPr="00BD6208">
        <w:rPr>
          <w:lang w:val="nl-NL"/>
        </w:rPr>
        <w:t>Wie houden er nog meer van knotwilgen?</w:t>
      </w:r>
    </w:p>
    <w:p w14:paraId="243D90CA" w14:textId="7A6A5B14" w:rsidR="007C3A60" w:rsidRDefault="007C3A60" w:rsidP="007209A6">
      <w:pPr>
        <w:spacing w:after="0" w:line="240" w:lineRule="auto"/>
        <w:rPr>
          <w:lang w:val="nl-NL"/>
        </w:rPr>
      </w:pPr>
      <w:r w:rsidRPr="00BD6208">
        <w:rPr>
          <w:lang w:val="nl-NL"/>
        </w:rPr>
        <w:t xml:space="preserve">Vertel dat er ook veel dieren zijn die van knotwilgen houden. Ze verschuilen zich in holletjes in de knot. Het is ook een veilige plaats om eieren uit te broeden en jongen groot te brengen. Kent iemand de vogels op deze dia?  Boven: steenuil, dat is de kleinste soort uil die in Nederland leeft. Onder, ringmus. Die lijkt wat op een gewone mus, maar heeft een chocoladebruin kopje, een zwart streepje onder het oog en een witte ring in de nek. </w:t>
      </w:r>
      <w:r w:rsidRPr="007C3A60">
        <w:rPr>
          <w:lang w:val="nl-NL"/>
        </w:rPr>
        <w:t>Daarom heet ie ‘ringmus’.</w:t>
      </w:r>
    </w:p>
    <w:p w14:paraId="2D05B6E7" w14:textId="25151AEF" w:rsidR="007C3A60" w:rsidRPr="007C3A60" w:rsidRDefault="007C3A60" w:rsidP="007209A6">
      <w:pPr>
        <w:pStyle w:val="Kop3"/>
        <w:spacing w:before="100" w:line="240" w:lineRule="auto"/>
        <w:rPr>
          <w:lang w:val="nl-NL"/>
        </w:rPr>
      </w:pPr>
      <w:r>
        <w:rPr>
          <w:lang w:val="nl-NL"/>
        </w:rPr>
        <w:t xml:space="preserve">dia </w:t>
      </w:r>
      <w:r>
        <w:rPr>
          <w:lang w:val="nl-NL"/>
        </w:rPr>
        <w:t>8</w:t>
      </w:r>
    </w:p>
    <w:p w14:paraId="6AA27DFE" w14:textId="76C866AA" w:rsidR="007C3A60" w:rsidRDefault="007C3A60" w:rsidP="007209A6">
      <w:pPr>
        <w:spacing w:after="0" w:line="240" w:lineRule="auto"/>
        <w:rPr>
          <w:lang w:val="nl-NL"/>
        </w:rPr>
      </w:pPr>
      <w:r w:rsidRPr="00BD6208">
        <w:rPr>
          <w:lang w:val="nl-NL"/>
        </w:rPr>
        <w:t>Waar komt de naam ‘knotwilg’ vandaan.</w:t>
      </w:r>
    </w:p>
    <w:p w14:paraId="3A7EC985" w14:textId="16D0FDBA" w:rsidR="007C3A60" w:rsidRDefault="007C3A60" w:rsidP="007209A6">
      <w:pPr>
        <w:spacing w:after="0" w:line="240" w:lineRule="auto"/>
        <w:rPr>
          <w:lang w:val="nl-NL"/>
        </w:rPr>
      </w:pPr>
      <w:r w:rsidRPr="00BD6208">
        <w:rPr>
          <w:lang w:val="nl-NL"/>
        </w:rPr>
        <w:t xml:space="preserve">Het woord knot of knots betekent ‘verdikking’. In het Engels is een ‘knot’ een knoop. </w:t>
      </w:r>
      <w:r w:rsidRPr="001B52A9">
        <w:rPr>
          <w:lang w:val="nl-NL"/>
        </w:rPr>
        <w:t>Een knoop is ook een soort verdikking.</w:t>
      </w:r>
    </w:p>
    <w:p w14:paraId="34743008" w14:textId="714787E6" w:rsidR="001B52A9" w:rsidRDefault="001B52A9" w:rsidP="007209A6">
      <w:pPr>
        <w:pStyle w:val="Kop3"/>
        <w:spacing w:before="100" w:line="240" w:lineRule="auto"/>
        <w:rPr>
          <w:lang w:val="nl-NL"/>
        </w:rPr>
      </w:pPr>
      <w:r>
        <w:rPr>
          <w:lang w:val="nl-NL"/>
        </w:rPr>
        <w:t>dia</w:t>
      </w:r>
      <w:r>
        <w:rPr>
          <w:lang w:val="nl-NL"/>
        </w:rPr>
        <w:t xml:space="preserve"> 9</w:t>
      </w:r>
    </w:p>
    <w:p w14:paraId="462C2FD2" w14:textId="77777777" w:rsidR="001B52A9" w:rsidRDefault="001B52A9" w:rsidP="007209A6">
      <w:pPr>
        <w:spacing w:after="0" w:line="240" w:lineRule="auto"/>
        <w:rPr>
          <w:lang w:val="nl-NL"/>
        </w:rPr>
      </w:pPr>
      <w:r w:rsidRPr="001B52A9">
        <w:rPr>
          <w:lang w:val="nl-NL"/>
        </w:rPr>
        <w:t>Van wilg tot knotwilg</w:t>
      </w:r>
      <w:r w:rsidRPr="001B52A9">
        <w:rPr>
          <w:lang w:val="nl-NL"/>
        </w:rPr>
        <w:tab/>
      </w:r>
    </w:p>
    <w:p w14:paraId="5B64B3CD" w14:textId="1BC74198" w:rsidR="001B52A9" w:rsidRPr="001B52A9" w:rsidRDefault="001B52A9" w:rsidP="007209A6">
      <w:pPr>
        <w:spacing w:after="0" w:line="240" w:lineRule="auto"/>
        <w:rPr>
          <w:lang w:val="nl-NL"/>
        </w:rPr>
      </w:pPr>
      <w:r w:rsidRPr="001B52A9">
        <w:rPr>
          <w:lang w:val="nl-NL"/>
        </w:rPr>
        <w:t>Een knotwilg is een gewone wilgenboom. Die wilgenboom wordt een knotwilg als die telkens wordt afgezaagd.</w:t>
      </w:r>
    </w:p>
    <w:p w14:paraId="60356BFA" w14:textId="4152AD18" w:rsidR="001B52A9" w:rsidRDefault="001B52A9" w:rsidP="007209A6">
      <w:pPr>
        <w:spacing w:after="0" w:line="240" w:lineRule="auto"/>
        <w:rPr>
          <w:lang w:val="nl-NL"/>
        </w:rPr>
      </w:pPr>
      <w:r w:rsidRPr="001B52A9">
        <w:rPr>
          <w:lang w:val="nl-NL"/>
        </w:rPr>
        <w:t>Op de plek waar de takken telkens worden afgezaagd, wordt de stam heel dik en knoestig.</w:t>
      </w:r>
    </w:p>
    <w:p w14:paraId="66ED85C9" w14:textId="0A5F39F7" w:rsidR="001B52A9" w:rsidRDefault="001B52A9" w:rsidP="007209A6">
      <w:pPr>
        <w:pStyle w:val="Kop3"/>
        <w:spacing w:before="100" w:line="240" w:lineRule="auto"/>
        <w:rPr>
          <w:lang w:val="nl-NL"/>
        </w:rPr>
      </w:pPr>
      <w:r>
        <w:rPr>
          <w:lang w:val="nl-NL"/>
        </w:rPr>
        <w:t>dia</w:t>
      </w:r>
      <w:r>
        <w:rPr>
          <w:lang w:val="nl-NL"/>
        </w:rPr>
        <w:t xml:space="preserve"> 10</w:t>
      </w:r>
    </w:p>
    <w:p w14:paraId="6F536372" w14:textId="77777777" w:rsidR="00DC6F39" w:rsidRPr="00DC6F39" w:rsidRDefault="00DC6F39" w:rsidP="007209A6">
      <w:pPr>
        <w:spacing w:after="0" w:line="240" w:lineRule="auto"/>
        <w:rPr>
          <w:lang w:val="nl-NL"/>
        </w:rPr>
      </w:pPr>
      <w:r w:rsidRPr="00DC6F39">
        <w:rPr>
          <w:lang w:val="nl-NL"/>
        </w:rPr>
        <w:t>De takken van de knotwilg werden afgezaagd om te gebruiken.</w:t>
      </w:r>
    </w:p>
    <w:p w14:paraId="6D1AFBE8" w14:textId="47657A6C" w:rsidR="00DC6F39" w:rsidRDefault="00DC6F39" w:rsidP="007209A6">
      <w:pPr>
        <w:spacing w:after="0" w:line="240" w:lineRule="auto"/>
        <w:rPr>
          <w:i/>
          <w:iCs/>
          <w:lang w:val="nl-NL"/>
        </w:rPr>
      </w:pPr>
      <w:r w:rsidRPr="00DC6F39">
        <w:rPr>
          <w:lang w:val="nl-NL"/>
        </w:rPr>
        <w:t>De dunne takken van de wilg kun je goed buigen. Ze werden gebruikt om manden mee te vlechten</w:t>
      </w:r>
      <w:r w:rsidR="008C568D">
        <w:rPr>
          <w:lang w:val="nl-NL"/>
        </w:rPr>
        <w:t xml:space="preserve">. </w:t>
      </w:r>
      <w:r w:rsidR="008C568D">
        <w:rPr>
          <w:i/>
          <w:iCs/>
          <w:lang w:val="nl-NL"/>
        </w:rPr>
        <w:t>Bekijk de video.</w:t>
      </w:r>
    </w:p>
    <w:p w14:paraId="1B164D84" w14:textId="38FCF772" w:rsidR="008C568D" w:rsidRPr="00DC6F39" w:rsidRDefault="008C568D" w:rsidP="007209A6">
      <w:pPr>
        <w:spacing w:after="0" w:line="240" w:lineRule="auto"/>
        <w:rPr>
          <w:i/>
          <w:iCs/>
        </w:rPr>
      </w:pPr>
      <w:r>
        <w:rPr>
          <w:i/>
          <w:iCs/>
        </w:rPr>
        <w:t>(</w:t>
      </w:r>
      <w:proofErr w:type="spellStart"/>
      <w:r>
        <w:rPr>
          <w:i/>
          <w:iCs/>
        </w:rPr>
        <w:t>Muisklik</w:t>
      </w:r>
      <w:proofErr w:type="spellEnd"/>
      <w:r>
        <w:rPr>
          <w:i/>
          <w:iCs/>
        </w:rPr>
        <w:t xml:space="preserve"> / </w:t>
      </w:r>
      <w:proofErr w:type="spellStart"/>
      <w:r>
        <w:rPr>
          <w:i/>
          <w:iCs/>
        </w:rPr>
        <w:t>spatiebalk</w:t>
      </w:r>
      <w:proofErr w:type="spellEnd"/>
      <w:r>
        <w:rPr>
          <w:i/>
          <w:iCs/>
        </w:rPr>
        <w:t>)</w:t>
      </w:r>
    </w:p>
    <w:p w14:paraId="3F3ED7E9" w14:textId="5BADA2FC" w:rsidR="00DC6F39" w:rsidRDefault="00DC6F39" w:rsidP="007209A6">
      <w:pPr>
        <w:spacing w:after="0" w:line="240" w:lineRule="auto"/>
        <w:rPr>
          <w:lang w:val="nl-NL"/>
        </w:rPr>
      </w:pPr>
      <w:r w:rsidRPr="00DC6F39">
        <w:rPr>
          <w:lang w:val="nl-NL"/>
        </w:rPr>
        <w:t>Dikkere takken werden gebruikt als zinkstukken om te zorgen dat de bodem van rivieren en kanalen niet wegspoelt.</w:t>
      </w:r>
    </w:p>
    <w:p w14:paraId="2F527DD5" w14:textId="1098F569" w:rsidR="008C568D" w:rsidRPr="00DC6F39" w:rsidRDefault="008C568D" w:rsidP="007209A6">
      <w:pPr>
        <w:spacing w:after="0" w:line="240" w:lineRule="auto"/>
        <w:rPr>
          <w:i/>
          <w:iCs/>
        </w:rPr>
      </w:pPr>
      <w:r>
        <w:rPr>
          <w:i/>
          <w:iCs/>
        </w:rPr>
        <w:t>(</w:t>
      </w:r>
      <w:proofErr w:type="spellStart"/>
      <w:r>
        <w:rPr>
          <w:i/>
          <w:iCs/>
        </w:rPr>
        <w:t>Muisklik</w:t>
      </w:r>
      <w:proofErr w:type="spellEnd"/>
      <w:r>
        <w:rPr>
          <w:i/>
          <w:iCs/>
        </w:rPr>
        <w:t xml:space="preserve"> / </w:t>
      </w:r>
      <w:proofErr w:type="spellStart"/>
      <w:r>
        <w:rPr>
          <w:i/>
          <w:iCs/>
        </w:rPr>
        <w:t>spatiebalk</w:t>
      </w:r>
      <w:proofErr w:type="spellEnd"/>
      <w:r>
        <w:rPr>
          <w:i/>
          <w:iCs/>
        </w:rPr>
        <w:t>)</w:t>
      </w:r>
    </w:p>
    <w:p w14:paraId="68EDDD62" w14:textId="570B695A" w:rsidR="00DC6F39" w:rsidRDefault="00DC6F39" w:rsidP="007209A6">
      <w:pPr>
        <w:spacing w:after="0" w:line="240" w:lineRule="auto"/>
        <w:rPr>
          <w:lang w:val="nl-NL"/>
        </w:rPr>
      </w:pPr>
      <w:r w:rsidRPr="00DC6F39">
        <w:rPr>
          <w:lang w:val="nl-NL"/>
        </w:rPr>
        <w:t>Of als bonenstaak. Daar groeien de bonenplanten langs omhoog.</w:t>
      </w:r>
    </w:p>
    <w:p w14:paraId="6BD581FA" w14:textId="6036824B" w:rsidR="008C568D" w:rsidRPr="00DC6F39" w:rsidRDefault="008C568D" w:rsidP="007209A6">
      <w:pPr>
        <w:spacing w:after="0" w:line="240" w:lineRule="auto"/>
        <w:rPr>
          <w:lang w:val="nl-NL"/>
        </w:rPr>
      </w:pPr>
      <w:r>
        <w:rPr>
          <w:i/>
          <w:iCs/>
        </w:rPr>
        <w:t>(</w:t>
      </w:r>
      <w:proofErr w:type="spellStart"/>
      <w:r>
        <w:rPr>
          <w:i/>
          <w:iCs/>
        </w:rPr>
        <w:t>Muisklik</w:t>
      </w:r>
      <w:proofErr w:type="spellEnd"/>
      <w:r>
        <w:rPr>
          <w:i/>
          <w:iCs/>
        </w:rPr>
        <w:t xml:space="preserve"> / </w:t>
      </w:r>
      <w:proofErr w:type="spellStart"/>
      <w:r>
        <w:rPr>
          <w:i/>
          <w:iCs/>
        </w:rPr>
        <w:t>spatiebalk</w:t>
      </w:r>
      <w:proofErr w:type="spellEnd"/>
      <w:r>
        <w:rPr>
          <w:i/>
          <w:iCs/>
        </w:rPr>
        <w:t>)</w:t>
      </w:r>
    </w:p>
    <w:p w14:paraId="522ACF2C" w14:textId="4F5ABADA" w:rsidR="008C568D" w:rsidRPr="00DC6F39" w:rsidRDefault="00DC6F39" w:rsidP="007209A6">
      <w:pPr>
        <w:spacing w:after="0" w:line="240" w:lineRule="auto"/>
        <w:rPr>
          <w:lang w:val="nl-NL"/>
        </w:rPr>
      </w:pPr>
      <w:r w:rsidRPr="00DC6F39">
        <w:rPr>
          <w:lang w:val="nl-NL"/>
        </w:rPr>
        <w:t xml:space="preserve">Of als bezemsteel. </w:t>
      </w:r>
    </w:p>
    <w:p w14:paraId="7067FC4B" w14:textId="77777777" w:rsidR="00DC6F39" w:rsidRPr="00DC6F39" w:rsidRDefault="00DC6F39" w:rsidP="007209A6">
      <w:pPr>
        <w:spacing w:after="0" w:line="240" w:lineRule="auto"/>
        <w:ind w:left="720"/>
        <w:rPr>
          <w:i/>
          <w:iCs/>
          <w:lang w:val="nl-NL"/>
        </w:rPr>
      </w:pPr>
      <w:r w:rsidRPr="00DC6F39">
        <w:rPr>
          <w:i/>
          <w:iCs/>
          <w:lang w:val="nl-NL"/>
        </w:rPr>
        <w:t>Video: https://www.youtube.com/watch?v=yZDYST2L36M</w:t>
      </w:r>
    </w:p>
    <w:p w14:paraId="6046B358" w14:textId="77777777" w:rsidR="00DC6F39" w:rsidRPr="00DC6F39" w:rsidRDefault="00DC6F39" w:rsidP="007209A6">
      <w:pPr>
        <w:spacing w:after="0" w:line="240" w:lineRule="auto"/>
        <w:ind w:left="720"/>
        <w:rPr>
          <w:i/>
          <w:iCs/>
          <w:lang w:val="nl-NL"/>
        </w:rPr>
      </w:pPr>
      <w:r w:rsidRPr="00DC6F39">
        <w:rPr>
          <w:i/>
          <w:iCs/>
          <w:lang w:val="nl-NL"/>
        </w:rPr>
        <w:t xml:space="preserve">Zinkstukken: Door </w:t>
      </w:r>
      <w:proofErr w:type="spellStart"/>
      <w:r w:rsidRPr="00DC6F39">
        <w:rPr>
          <w:i/>
          <w:iCs/>
          <w:lang w:val="nl-NL"/>
        </w:rPr>
        <w:t>Mbbma</w:t>
      </w:r>
      <w:proofErr w:type="spellEnd"/>
      <w:r w:rsidRPr="00DC6F39">
        <w:rPr>
          <w:i/>
          <w:iCs/>
          <w:lang w:val="nl-NL"/>
        </w:rPr>
        <w:t xml:space="preserve"> - Eigen werk, CC BY-SA 4.0, https://commons.wikimedia.org/w/index.php?curid=108671880</w:t>
      </w:r>
    </w:p>
    <w:p w14:paraId="135B189A" w14:textId="77777777" w:rsidR="00DC6F39" w:rsidRPr="00DC6F39" w:rsidRDefault="00DC6F39" w:rsidP="007209A6">
      <w:pPr>
        <w:spacing w:after="0" w:line="240" w:lineRule="auto"/>
        <w:ind w:left="720"/>
        <w:rPr>
          <w:i/>
          <w:iCs/>
          <w:lang w:val="nl-NL"/>
        </w:rPr>
      </w:pPr>
      <w:r w:rsidRPr="00DC6F39">
        <w:rPr>
          <w:i/>
          <w:iCs/>
          <w:lang w:val="nl-NL"/>
        </w:rPr>
        <w:t>Bonenstaken: https://commons.wikimedia.org/wiki/File:Bonenstaken_hazelaar.jpg</w:t>
      </w:r>
    </w:p>
    <w:p w14:paraId="03C61D52" w14:textId="66BF1E4D" w:rsidR="00DC6F39" w:rsidRPr="008C568D" w:rsidRDefault="00DC6F39" w:rsidP="007209A6">
      <w:pPr>
        <w:spacing w:after="0" w:line="240" w:lineRule="auto"/>
        <w:ind w:left="720"/>
        <w:rPr>
          <w:i/>
          <w:iCs/>
          <w:lang w:val="nl-NL"/>
        </w:rPr>
      </w:pPr>
      <w:r w:rsidRPr="00DC6F39">
        <w:rPr>
          <w:i/>
          <w:iCs/>
          <w:lang w:val="nl-NL"/>
        </w:rPr>
        <w:t>Heks op bezemsteel: https://freesvg.org/witch-on-broom-3-by-rones</w:t>
      </w:r>
    </w:p>
    <w:p w14:paraId="1BE586F0" w14:textId="3B302FFD" w:rsidR="001B52A9" w:rsidRDefault="001B52A9" w:rsidP="007209A6">
      <w:pPr>
        <w:pStyle w:val="Kop3"/>
        <w:spacing w:before="100" w:line="240" w:lineRule="auto"/>
        <w:rPr>
          <w:lang w:val="nl-NL"/>
        </w:rPr>
      </w:pPr>
      <w:r>
        <w:rPr>
          <w:lang w:val="nl-NL"/>
        </w:rPr>
        <w:t>dia</w:t>
      </w:r>
      <w:r>
        <w:rPr>
          <w:lang w:val="nl-NL"/>
        </w:rPr>
        <w:t xml:space="preserve"> 11</w:t>
      </w:r>
    </w:p>
    <w:p w14:paraId="28DE8DA5" w14:textId="77777777" w:rsidR="003C252C" w:rsidRDefault="001B52A9" w:rsidP="007209A6">
      <w:pPr>
        <w:spacing w:after="0" w:line="240" w:lineRule="auto"/>
        <w:rPr>
          <w:lang w:val="nl-NL"/>
        </w:rPr>
      </w:pPr>
      <w:r w:rsidRPr="001B52A9">
        <w:rPr>
          <w:lang w:val="nl-NL"/>
        </w:rPr>
        <w:t>Als een knotwilg niet meer wordt geknot dan..</w:t>
      </w:r>
    </w:p>
    <w:p w14:paraId="093CA9C9" w14:textId="77777777" w:rsidR="003C252C" w:rsidRPr="003C252C" w:rsidRDefault="003C252C" w:rsidP="007209A6">
      <w:pPr>
        <w:spacing w:after="0" w:line="240" w:lineRule="auto"/>
        <w:rPr>
          <w:lang w:val="nl-NL"/>
        </w:rPr>
      </w:pPr>
      <w:r w:rsidRPr="003C252C">
        <w:rPr>
          <w:highlight w:val="yellow"/>
          <w:lang w:val="nl-NL"/>
        </w:rPr>
        <w:t>[Afbeelding gescheurde knotwilg.]  Is er nog een waarbij je ziet dat de hele stam scheurt? Deze afbeelding niet licentie vrij]</w:t>
      </w:r>
    </w:p>
    <w:p w14:paraId="42ADC7FD" w14:textId="290EB571" w:rsidR="001B52A9" w:rsidRDefault="001B52A9" w:rsidP="007209A6">
      <w:pPr>
        <w:spacing w:after="0" w:line="240" w:lineRule="auto"/>
        <w:rPr>
          <w:lang w:val="nl-NL"/>
        </w:rPr>
      </w:pPr>
      <w:r w:rsidRPr="001B52A9">
        <w:rPr>
          <w:lang w:val="nl-NL"/>
        </w:rPr>
        <w:lastRenderedPageBreak/>
        <w:t>Als je een knotwilg niet meer knot worden de takken steeds dikker en zwaarder. Uiteindelijk worden ze zo zwaar dat de knotwilg scheurt of omvalt.</w:t>
      </w:r>
    </w:p>
    <w:p w14:paraId="69DEB567" w14:textId="5467F94E" w:rsidR="001B52A9" w:rsidRDefault="001B52A9" w:rsidP="007209A6">
      <w:pPr>
        <w:pStyle w:val="Kop3"/>
        <w:spacing w:before="100" w:line="240" w:lineRule="auto"/>
        <w:rPr>
          <w:lang w:val="nl-NL"/>
        </w:rPr>
      </w:pPr>
      <w:r>
        <w:rPr>
          <w:lang w:val="nl-NL"/>
        </w:rPr>
        <w:t>dia</w:t>
      </w:r>
      <w:r>
        <w:rPr>
          <w:lang w:val="nl-NL"/>
        </w:rPr>
        <w:t xml:space="preserve"> 12</w:t>
      </w:r>
    </w:p>
    <w:p w14:paraId="48778909" w14:textId="77777777" w:rsidR="001B52A9" w:rsidRDefault="001B52A9" w:rsidP="007209A6">
      <w:pPr>
        <w:spacing w:after="0" w:line="240" w:lineRule="auto"/>
        <w:rPr>
          <w:lang w:val="nl-NL"/>
        </w:rPr>
      </w:pPr>
      <w:r w:rsidRPr="001B52A9">
        <w:rPr>
          <w:lang w:val="nl-NL"/>
        </w:rPr>
        <w:t>Daarom… KNOTTEN!</w:t>
      </w:r>
      <w:r w:rsidRPr="001B52A9">
        <w:rPr>
          <w:lang w:val="nl-NL"/>
        </w:rPr>
        <w:tab/>
      </w:r>
    </w:p>
    <w:p w14:paraId="65B29394" w14:textId="66ED933E" w:rsidR="001B52A9" w:rsidRDefault="001B52A9" w:rsidP="007209A6">
      <w:pPr>
        <w:spacing w:after="0" w:line="240" w:lineRule="auto"/>
        <w:rPr>
          <w:lang w:val="nl-NL"/>
        </w:rPr>
      </w:pPr>
      <w:r w:rsidRPr="001B52A9">
        <w:rPr>
          <w:lang w:val="nl-NL"/>
        </w:rPr>
        <w:t xml:space="preserve">Video met uitleg over knotten. </w:t>
      </w:r>
    </w:p>
    <w:p w14:paraId="1D2DBCAA" w14:textId="640CB617" w:rsidR="00E728E7" w:rsidRPr="00E728E7" w:rsidRDefault="00E728E7" w:rsidP="007209A6">
      <w:pPr>
        <w:spacing w:after="0" w:line="240" w:lineRule="auto"/>
        <w:rPr>
          <w:lang w:val="nl-NL"/>
        </w:rPr>
      </w:pPr>
      <w:r w:rsidRPr="00E728E7">
        <w:rPr>
          <w:lang w:val="nl-NL"/>
        </w:rPr>
        <w:t>Je ziet dat de takken keurig haaks en vlak worden afgezaagd. (Bij voorkeur demonstreren wat dat is, maar dat kan ook op de snoeilocatie)</w:t>
      </w:r>
      <w:r>
        <w:rPr>
          <w:lang w:val="nl-NL"/>
        </w:rPr>
        <w:t>. Leg uit wat haaks is: in een rechte hoek.</w:t>
      </w:r>
      <w:r w:rsidRPr="00E728E7">
        <w:rPr>
          <w:lang w:val="nl-NL"/>
        </w:rPr>
        <w:t xml:space="preserve"> Zo is de snoeiwond zo klein mogelijk.</w:t>
      </w:r>
    </w:p>
    <w:p w14:paraId="7EAB7974" w14:textId="77777777" w:rsidR="00E728E7" w:rsidRPr="00E728E7" w:rsidRDefault="00E728E7" w:rsidP="007209A6">
      <w:pPr>
        <w:spacing w:after="0" w:line="240" w:lineRule="auto"/>
        <w:rPr>
          <w:lang w:val="nl-NL"/>
        </w:rPr>
      </w:pPr>
      <w:r w:rsidRPr="00E728E7">
        <w:rPr>
          <w:lang w:val="nl-NL"/>
        </w:rPr>
        <w:t xml:space="preserve">Hetzelfde geldt voor de afstand van de zaagsnede. Hier wordt dat al uitgelegd, maar het is belangrijk om dat op de snoeilocatie nog een keer te herhalen. </w:t>
      </w:r>
    </w:p>
    <w:p w14:paraId="071E499A" w14:textId="29F05BBC" w:rsidR="001B52A9" w:rsidRDefault="001B52A9" w:rsidP="007209A6">
      <w:pPr>
        <w:pStyle w:val="Kop3"/>
        <w:spacing w:before="100" w:line="240" w:lineRule="auto"/>
        <w:rPr>
          <w:lang w:val="nl-NL"/>
        </w:rPr>
      </w:pPr>
      <w:r>
        <w:rPr>
          <w:lang w:val="nl-NL"/>
        </w:rPr>
        <w:t>dia</w:t>
      </w:r>
      <w:r>
        <w:rPr>
          <w:lang w:val="nl-NL"/>
        </w:rPr>
        <w:t xml:space="preserve"> 13</w:t>
      </w:r>
    </w:p>
    <w:p w14:paraId="7A00926B" w14:textId="77777777" w:rsidR="001B52A9" w:rsidRDefault="001B52A9" w:rsidP="007209A6">
      <w:pPr>
        <w:spacing w:after="0" w:line="240" w:lineRule="auto"/>
        <w:rPr>
          <w:lang w:val="nl-NL"/>
        </w:rPr>
      </w:pPr>
      <w:r w:rsidRPr="001B52A9">
        <w:rPr>
          <w:lang w:val="nl-NL"/>
        </w:rPr>
        <w:t>KNOT of WILG quiz</w:t>
      </w:r>
      <w:r w:rsidRPr="001B52A9">
        <w:rPr>
          <w:lang w:val="nl-NL"/>
        </w:rPr>
        <w:tab/>
      </w:r>
    </w:p>
    <w:p w14:paraId="04FC0003" w14:textId="0A7D0A4B" w:rsidR="001B52A9" w:rsidRDefault="001B52A9" w:rsidP="007209A6">
      <w:pPr>
        <w:spacing w:after="0" w:line="240" w:lineRule="auto"/>
        <w:rPr>
          <w:lang w:val="nl-NL"/>
        </w:rPr>
      </w:pPr>
      <w:r w:rsidRPr="001B52A9">
        <w:rPr>
          <w:lang w:val="nl-NL"/>
        </w:rPr>
        <w:t>In de quiz wordt de informatie van de PowerPoint nog een keer kort herhaald. Er zijn telkens twee antwoorden mogelijk. De kinderen die voor de optie ‘KNOT’ kiezen steken hun vuist omhoog, de kinderen die voor de optie ‘WILG’ kiezen steken een hand met gespreide vingers omhoog. Laat ze dit even doen.</w:t>
      </w:r>
    </w:p>
    <w:p w14:paraId="4D65A41A" w14:textId="43F0DD1B" w:rsidR="001B52A9" w:rsidRPr="007C3A60" w:rsidRDefault="001B52A9" w:rsidP="007209A6">
      <w:pPr>
        <w:pStyle w:val="Kop3"/>
        <w:spacing w:before="100" w:line="240" w:lineRule="auto"/>
        <w:rPr>
          <w:lang w:val="nl-NL"/>
        </w:rPr>
      </w:pPr>
      <w:r>
        <w:rPr>
          <w:lang w:val="nl-NL"/>
        </w:rPr>
        <w:t>dia</w:t>
      </w:r>
      <w:r>
        <w:rPr>
          <w:lang w:val="nl-NL"/>
        </w:rPr>
        <w:t xml:space="preserve"> 14</w:t>
      </w:r>
    </w:p>
    <w:p w14:paraId="05AA6404" w14:textId="77777777" w:rsidR="00E728E7" w:rsidRDefault="001B52A9" w:rsidP="007209A6">
      <w:pPr>
        <w:spacing w:after="0" w:line="240" w:lineRule="auto"/>
        <w:rPr>
          <w:lang w:val="nl-NL"/>
        </w:rPr>
      </w:pPr>
      <w:r w:rsidRPr="001B52A9">
        <w:rPr>
          <w:lang w:val="nl-NL"/>
        </w:rPr>
        <w:t>Op welk plaatje zie je een knotwilg?</w:t>
      </w:r>
    </w:p>
    <w:p w14:paraId="55E85730" w14:textId="68EFC4EE" w:rsidR="001B52A9" w:rsidRPr="001B52A9" w:rsidRDefault="00E728E7" w:rsidP="007209A6">
      <w:pPr>
        <w:spacing w:after="0" w:line="240" w:lineRule="auto"/>
        <w:rPr>
          <w:lang w:val="nl-NL"/>
        </w:rPr>
      </w:pPr>
      <w:r w:rsidRPr="00E728E7">
        <w:rPr>
          <w:lang w:val="nl-NL"/>
        </w:rPr>
        <w:t>Dit is nog even een makkelijke vraag om in te komen. Het juiste antwoord is KNOT</w:t>
      </w:r>
      <w:r>
        <w:rPr>
          <w:lang w:val="nl-NL"/>
        </w:rPr>
        <w:t xml:space="preserve">. </w:t>
      </w:r>
      <w:r w:rsidR="001B52A9" w:rsidRPr="001B52A9">
        <w:rPr>
          <w:lang w:val="nl-NL"/>
        </w:rPr>
        <w:t>Rechts is een ‘</w:t>
      </w:r>
      <w:proofErr w:type="spellStart"/>
      <w:r w:rsidR="001B52A9" w:rsidRPr="001B52A9">
        <w:rPr>
          <w:lang w:val="nl-NL"/>
        </w:rPr>
        <w:t>haarKNOT</w:t>
      </w:r>
      <w:proofErr w:type="spellEnd"/>
      <w:r w:rsidR="001B52A9" w:rsidRPr="001B52A9">
        <w:rPr>
          <w:lang w:val="nl-NL"/>
        </w:rPr>
        <w:t>’ te zien.</w:t>
      </w:r>
    </w:p>
    <w:p w14:paraId="42A496F6" w14:textId="5A97BAAA" w:rsidR="001B52A9" w:rsidRDefault="001B52A9" w:rsidP="007209A6">
      <w:pPr>
        <w:pStyle w:val="Kop3"/>
        <w:spacing w:before="100" w:line="240" w:lineRule="auto"/>
        <w:rPr>
          <w:lang w:val="nl-NL"/>
        </w:rPr>
      </w:pPr>
      <w:r>
        <w:rPr>
          <w:lang w:val="nl-NL"/>
        </w:rPr>
        <w:t>dia 1</w:t>
      </w:r>
      <w:r>
        <w:rPr>
          <w:lang w:val="nl-NL"/>
        </w:rPr>
        <w:t>5</w:t>
      </w:r>
    </w:p>
    <w:p w14:paraId="2C41B1B5" w14:textId="77777777" w:rsidR="00FE4330" w:rsidRDefault="001B52A9" w:rsidP="007209A6">
      <w:pPr>
        <w:spacing w:after="0" w:line="240" w:lineRule="auto"/>
        <w:rPr>
          <w:lang w:val="nl-NL"/>
        </w:rPr>
      </w:pPr>
      <w:r w:rsidRPr="001B52A9">
        <w:rPr>
          <w:lang w:val="nl-NL"/>
        </w:rPr>
        <w:t>Wie schilderde graag knotwilgen?</w:t>
      </w:r>
      <w:r w:rsidRPr="001B52A9">
        <w:rPr>
          <w:lang w:val="nl-NL"/>
        </w:rPr>
        <w:tab/>
      </w:r>
    </w:p>
    <w:p w14:paraId="2EFCF103" w14:textId="4FBD4D0C" w:rsidR="00E728E7" w:rsidRPr="00FE4330" w:rsidRDefault="00E728E7" w:rsidP="007209A6">
      <w:pPr>
        <w:spacing w:after="0" w:line="240" w:lineRule="auto"/>
        <w:rPr>
          <w:lang w:val="nl-NL"/>
        </w:rPr>
      </w:pPr>
      <w:r w:rsidRPr="00E728E7">
        <w:rPr>
          <w:lang w:val="nl-NL"/>
        </w:rPr>
        <w:t>WILG is goed.</w:t>
      </w:r>
    </w:p>
    <w:p w14:paraId="409A061F" w14:textId="77777777" w:rsidR="00E728E7" w:rsidRPr="00E728E7" w:rsidRDefault="00E728E7" w:rsidP="007209A6">
      <w:pPr>
        <w:spacing w:after="0" w:line="240" w:lineRule="auto"/>
        <w:rPr>
          <w:i/>
          <w:iCs/>
          <w:lang w:val="nl-NL"/>
        </w:rPr>
      </w:pPr>
      <w:r w:rsidRPr="00E728E7">
        <w:rPr>
          <w:i/>
          <w:iCs/>
          <w:lang w:val="nl-NL"/>
        </w:rPr>
        <w:t>(Muisklik / spatiebalk</w:t>
      </w:r>
      <w:r w:rsidRPr="00E728E7">
        <w:rPr>
          <w:i/>
          <w:iCs/>
          <w:lang w:val="nl-NL"/>
        </w:rPr>
        <w:t>)</w:t>
      </w:r>
    </w:p>
    <w:p w14:paraId="757AED52" w14:textId="356DDFE3" w:rsidR="00E728E7" w:rsidRPr="00E728E7" w:rsidRDefault="00E728E7" w:rsidP="007209A6">
      <w:pPr>
        <w:spacing w:after="0" w:line="240" w:lineRule="auto"/>
        <w:rPr>
          <w:lang w:val="nl-NL"/>
        </w:rPr>
      </w:pPr>
      <w:r w:rsidRPr="00E728E7">
        <w:rPr>
          <w:lang w:val="nl-NL"/>
        </w:rPr>
        <w:t xml:space="preserve">Vincent van Gogh heeft een aantal schilderijen met knotwilgen gemaakt. </w:t>
      </w:r>
    </w:p>
    <w:p w14:paraId="60BF7D21" w14:textId="31330EFA" w:rsidR="00FE4330" w:rsidRPr="00E728E7" w:rsidRDefault="00E728E7" w:rsidP="007209A6">
      <w:pPr>
        <w:spacing w:after="0" w:line="240" w:lineRule="auto"/>
        <w:rPr>
          <w:i/>
          <w:iCs/>
          <w:lang w:val="nl-NL"/>
        </w:rPr>
      </w:pPr>
      <w:r w:rsidRPr="00E728E7">
        <w:rPr>
          <w:lang w:val="nl-NL"/>
        </w:rPr>
        <w:t xml:space="preserve">Piet Mondriaan kennen we vooral van zijn abstracte werk MAAR hij heeft ook schilderijen met knotwilgen gemaakt </w:t>
      </w:r>
      <w:r w:rsidR="00FE4330" w:rsidRPr="00E728E7">
        <w:rPr>
          <w:i/>
          <w:iCs/>
          <w:lang w:val="nl-NL"/>
        </w:rPr>
        <w:t>(Muisklik / spatiebalk)</w:t>
      </w:r>
    </w:p>
    <w:p w14:paraId="032BD940" w14:textId="77777777" w:rsidR="00E728E7" w:rsidRPr="00E728E7" w:rsidRDefault="00E728E7" w:rsidP="007209A6">
      <w:pPr>
        <w:spacing w:after="0" w:line="240" w:lineRule="auto"/>
        <w:rPr>
          <w:lang w:val="nl-NL"/>
        </w:rPr>
      </w:pPr>
      <w:r w:rsidRPr="00E728E7">
        <w:rPr>
          <w:lang w:val="nl-NL"/>
        </w:rPr>
        <w:t xml:space="preserve">Dit is er één.  </w:t>
      </w:r>
    </w:p>
    <w:p w14:paraId="1C7CF5F3" w14:textId="6F4B3941" w:rsidR="001B52A9" w:rsidRDefault="00E728E7" w:rsidP="007209A6">
      <w:pPr>
        <w:spacing w:after="0" w:line="240" w:lineRule="auto"/>
        <w:rPr>
          <w:lang w:val="nl-NL"/>
        </w:rPr>
      </w:pPr>
      <w:r w:rsidRPr="00E728E7">
        <w:rPr>
          <w:lang w:val="nl-NL"/>
        </w:rPr>
        <w:t>Dus KNOT was ook goed.</w:t>
      </w:r>
    </w:p>
    <w:p w14:paraId="33E05DE9" w14:textId="28FFA390" w:rsidR="00FE4330" w:rsidRDefault="00FE4330" w:rsidP="007209A6">
      <w:pPr>
        <w:pStyle w:val="Kop3"/>
        <w:spacing w:before="100" w:line="240" w:lineRule="auto"/>
        <w:rPr>
          <w:lang w:val="nl-NL"/>
        </w:rPr>
      </w:pPr>
      <w:r>
        <w:rPr>
          <w:lang w:val="nl-NL"/>
        </w:rPr>
        <w:t>dia 16</w:t>
      </w:r>
    </w:p>
    <w:p w14:paraId="66F339C8" w14:textId="1B83A004" w:rsidR="001B52A9" w:rsidRDefault="001B52A9" w:rsidP="007209A6">
      <w:pPr>
        <w:spacing w:after="0" w:line="240" w:lineRule="auto"/>
        <w:rPr>
          <w:lang w:val="nl-NL"/>
        </w:rPr>
      </w:pPr>
      <w:r w:rsidRPr="001B52A9">
        <w:rPr>
          <w:lang w:val="nl-NL"/>
        </w:rPr>
        <w:t>Op welk plaatje zie je de ringmus?</w:t>
      </w:r>
    </w:p>
    <w:p w14:paraId="239E7805" w14:textId="117453CD" w:rsidR="00FE4330" w:rsidRDefault="00FE4330" w:rsidP="007209A6">
      <w:pPr>
        <w:spacing w:after="0" w:line="240" w:lineRule="auto"/>
        <w:rPr>
          <w:lang w:val="nl-NL"/>
        </w:rPr>
      </w:pPr>
      <w:r w:rsidRPr="00FE4330">
        <w:rPr>
          <w:lang w:val="nl-NL"/>
        </w:rPr>
        <w:t xml:space="preserve">Het juiste antwoord is KNOT. </w:t>
      </w:r>
    </w:p>
    <w:p w14:paraId="64BC5F80" w14:textId="2AA8ED28" w:rsidR="001B52A9" w:rsidRDefault="001B52A9" w:rsidP="007209A6">
      <w:pPr>
        <w:pStyle w:val="Kop3"/>
        <w:spacing w:before="100" w:line="240" w:lineRule="auto"/>
        <w:rPr>
          <w:lang w:val="nl-NL"/>
        </w:rPr>
      </w:pPr>
      <w:r>
        <w:rPr>
          <w:lang w:val="nl-NL"/>
        </w:rPr>
        <w:t>dia 1</w:t>
      </w:r>
      <w:r>
        <w:rPr>
          <w:lang w:val="nl-NL"/>
        </w:rPr>
        <w:t>7</w:t>
      </w:r>
    </w:p>
    <w:p w14:paraId="6D8F504B" w14:textId="77777777" w:rsidR="00FE4330" w:rsidRDefault="001B52A9" w:rsidP="007209A6">
      <w:pPr>
        <w:spacing w:after="0" w:line="240" w:lineRule="auto"/>
        <w:rPr>
          <w:lang w:val="nl-NL"/>
        </w:rPr>
      </w:pPr>
      <w:r w:rsidRPr="001B52A9">
        <w:rPr>
          <w:lang w:val="nl-NL"/>
        </w:rPr>
        <w:t>Zijn knotwilgen door de mens gemaakt of door de natuur</w:t>
      </w:r>
      <w:r w:rsidRPr="001B52A9">
        <w:rPr>
          <w:lang w:val="nl-NL"/>
        </w:rPr>
        <w:tab/>
      </w:r>
    </w:p>
    <w:p w14:paraId="2D9EDEA4" w14:textId="36BF8CF4" w:rsidR="001B52A9" w:rsidRPr="001B52A9" w:rsidRDefault="001B52A9" w:rsidP="007209A6">
      <w:pPr>
        <w:spacing w:after="0" w:line="240" w:lineRule="auto"/>
        <w:rPr>
          <w:lang w:val="nl-NL"/>
        </w:rPr>
      </w:pPr>
      <w:r w:rsidRPr="001B52A9">
        <w:rPr>
          <w:lang w:val="nl-NL"/>
        </w:rPr>
        <w:t>Het goede antwoord is om beide handen de lucht in te steken. De ene als vuist, de andere als wilg. Want een knotwilg is zowel natuur gemaakt (de wilgenboom) als door de mens (door de takken af te zagen).</w:t>
      </w:r>
    </w:p>
    <w:p w14:paraId="7709A6F5" w14:textId="4856FBC4" w:rsidR="001B52A9" w:rsidRDefault="001B52A9" w:rsidP="007209A6">
      <w:pPr>
        <w:spacing w:after="0" w:line="240" w:lineRule="auto"/>
        <w:rPr>
          <w:lang w:val="nl-NL"/>
        </w:rPr>
      </w:pPr>
    </w:p>
    <w:p w14:paraId="05E58623" w14:textId="151AA997" w:rsidR="001B52A9" w:rsidRDefault="001B52A9" w:rsidP="007209A6">
      <w:pPr>
        <w:pStyle w:val="Kop3"/>
        <w:spacing w:before="100" w:line="240" w:lineRule="auto"/>
        <w:rPr>
          <w:lang w:val="nl-NL"/>
        </w:rPr>
      </w:pPr>
      <w:r>
        <w:rPr>
          <w:lang w:val="nl-NL"/>
        </w:rPr>
        <w:t>dia 1</w:t>
      </w:r>
      <w:r>
        <w:rPr>
          <w:lang w:val="nl-NL"/>
        </w:rPr>
        <w:t>8</w:t>
      </w:r>
    </w:p>
    <w:p w14:paraId="6891001C" w14:textId="77777777" w:rsidR="001B52A9" w:rsidRDefault="001B52A9" w:rsidP="007209A6">
      <w:pPr>
        <w:spacing w:after="0" w:line="240" w:lineRule="auto"/>
        <w:rPr>
          <w:lang w:val="nl-NL"/>
        </w:rPr>
      </w:pPr>
      <w:r w:rsidRPr="001B52A9">
        <w:rPr>
          <w:lang w:val="nl-NL"/>
        </w:rPr>
        <w:t>Waar moet je bij het knotten de takken afzagen?</w:t>
      </w:r>
      <w:r w:rsidRPr="001B52A9">
        <w:rPr>
          <w:lang w:val="nl-NL"/>
        </w:rPr>
        <w:tab/>
      </w:r>
    </w:p>
    <w:p w14:paraId="11F78AF3" w14:textId="77777777" w:rsidR="00F404A3" w:rsidRDefault="00FE4330" w:rsidP="007209A6">
      <w:pPr>
        <w:spacing w:after="0" w:line="240" w:lineRule="auto"/>
        <w:rPr>
          <w:caps/>
          <w:lang w:val="nl-NL"/>
        </w:rPr>
      </w:pPr>
      <w:r w:rsidRPr="00FE4330">
        <w:rPr>
          <w:lang w:val="nl-NL"/>
        </w:rPr>
        <w:t>Knot is hier het goede antwoord, je moet een stukje van de stam afzagen, dan kunnen de ‘slapende’ knoppen die daar zitten in het voorjaar weet uitlopen én je krijgt een mooie knot!</w:t>
      </w:r>
    </w:p>
    <w:p w14:paraId="154649DE" w14:textId="0C7224B9" w:rsidR="001B52A9" w:rsidRDefault="001B52A9" w:rsidP="007209A6">
      <w:pPr>
        <w:pStyle w:val="Kop3"/>
        <w:spacing w:before="100" w:line="240" w:lineRule="auto"/>
        <w:rPr>
          <w:lang w:val="nl-NL"/>
        </w:rPr>
      </w:pPr>
      <w:r>
        <w:rPr>
          <w:lang w:val="nl-NL"/>
        </w:rPr>
        <w:lastRenderedPageBreak/>
        <w:t>dia 1</w:t>
      </w:r>
      <w:r>
        <w:rPr>
          <w:lang w:val="nl-NL"/>
        </w:rPr>
        <w:t>9</w:t>
      </w:r>
    </w:p>
    <w:p w14:paraId="0BE89974" w14:textId="00901DA1" w:rsidR="001B52A9" w:rsidRDefault="001B52A9" w:rsidP="007209A6">
      <w:pPr>
        <w:spacing w:after="0" w:line="240" w:lineRule="auto"/>
        <w:rPr>
          <w:lang w:val="nl-NL"/>
        </w:rPr>
      </w:pPr>
      <w:r w:rsidRPr="00BD6208">
        <w:rPr>
          <w:lang w:val="nl-NL"/>
        </w:rPr>
        <w:t xml:space="preserve">Vertel de kinderen wanneer de wilgen-knot activiteit is. Denk aan informatie naar ouders: stevige schoenen en goed zittende kleding. </w:t>
      </w:r>
      <w:r w:rsidRPr="000540A3">
        <w:rPr>
          <w:lang w:val="nl-NL"/>
        </w:rPr>
        <w:t>Loshangende kleding kan gemakkelijk ergens achter blijven haken.</w:t>
      </w:r>
    </w:p>
    <w:p w14:paraId="22DA9C27" w14:textId="2A46C954" w:rsidR="001B52A9" w:rsidRDefault="001B52A9" w:rsidP="007209A6">
      <w:pPr>
        <w:pStyle w:val="Kop3"/>
        <w:spacing w:before="100" w:line="240" w:lineRule="auto"/>
        <w:rPr>
          <w:lang w:val="nl-NL"/>
        </w:rPr>
      </w:pPr>
      <w:r>
        <w:rPr>
          <w:lang w:val="nl-NL"/>
        </w:rPr>
        <w:t xml:space="preserve">dia </w:t>
      </w:r>
      <w:r>
        <w:rPr>
          <w:lang w:val="nl-NL"/>
        </w:rPr>
        <w:t>20</w:t>
      </w:r>
    </w:p>
    <w:p w14:paraId="61004FC0" w14:textId="77777777" w:rsidR="007C3A60" w:rsidRPr="007C3A60" w:rsidRDefault="007C3A60" w:rsidP="007209A6">
      <w:pPr>
        <w:spacing w:after="0" w:line="240" w:lineRule="auto"/>
        <w:rPr>
          <w:lang w:val="nl-NL"/>
        </w:rPr>
      </w:pPr>
    </w:p>
    <w:p w14:paraId="037AE06E" w14:textId="77777777" w:rsidR="007C3A60" w:rsidRPr="000540A3" w:rsidRDefault="007C3A60" w:rsidP="007209A6">
      <w:pPr>
        <w:pStyle w:val="Kop2"/>
        <w:spacing w:line="240" w:lineRule="auto"/>
        <w:rPr>
          <w:lang w:val="nl-NL"/>
        </w:rPr>
      </w:pPr>
      <w:r w:rsidRPr="000540A3">
        <w:rPr>
          <w:lang w:val="nl-NL"/>
        </w:rPr>
        <w:t>leuke les gehad?</w:t>
      </w:r>
    </w:p>
    <w:p w14:paraId="1C0094D6" w14:textId="77777777" w:rsidR="007C3A60" w:rsidRPr="000540A3" w:rsidRDefault="007C3A60" w:rsidP="007209A6">
      <w:pPr>
        <w:spacing w:after="0" w:line="240" w:lineRule="auto"/>
        <w:textAlignment w:val="center"/>
        <w:rPr>
          <w:rFonts w:ascii="Calibri" w:eastAsia="Times New Roman" w:hAnsi="Calibri" w:cs="Calibri"/>
          <w:sz w:val="22"/>
          <w:szCs w:val="22"/>
          <w:lang w:val="nl-NL" w:eastAsia="nl-NL"/>
        </w:rPr>
      </w:pPr>
    </w:p>
    <w:p w14:paraId="5D5A840C" w14:textId="77777777" w:rsidR="007C3A60" w:rsidRPr="007C3A60" w:rsidRDefault="007C3A60" w:rsidP="007209A6">
      <w:pPr>
        <w:spacing w:after="0" w:line="240" w:lineRule="auto"/>
        <w:textAlignment w:val="center"/>
        <w:rPr>
          <w:rFonts w:ascii="Calibri" w:eastAsia="Times New Roman" w:hAnsi="Calibri" w:cs="Calibri"/>
          <w:sz w:val="22"/>
          <w:szCs w:val="22"/>
          <w:lang w:val="nl-NL" w:eastAsia="nl-NL"/>
        </w:rPr>
      </w:pPr>
      <w:r w:rsidRPr="007C3A60">
        <w:rPr>
          <w:rFonts w:ascii="Calibri" w:eastAsia="Times New Roman" w:hAnsi="Calibri" w:cs="Calibri"/>
          <w:sz w:val="22"/>
          <w:szCs w:val="22"/>
          <w:lang w:val="nl-NL" w:eastAsia="nl-NL"/>
        </w:rPr>
        <w:t xml:space="preserve">Was de les geslaagd? Of mis je juist nog wat informatie in deze </w:t>
      </w:r>
      <w:proofErr w:type="spellStart"/>
      <w:r w:rsidRPr="007C3A60">
        <w:rPr>
          <w:rFonts w:ascii="Calibri" w:eastAsia="Times New Roman" w:hAnsi="Calibri" w:cs="Calibri"/>
          <w:sz w:val="22"/>
          <w:szCs w:val="22"/>
          <w:lang w:val="nl-NL" w:eastAsia="nl-NL"/>
        </w:rPr>
        <w:t>powerpoint</w:t>
      </w:r>
      <w:proofErr w:type="spellEnd"/>
      <w:r w:rsidRPr="007C3A60">
        <w:rPr>
          <w:rFonts w:ascii="Calibri" w:eastAsia="Times New Roman" w:hAnsi="Calibri" w:cs="Calibri"/>
          <w:sz w:val="22"/>
          <w:szCs w:val="22"/>
          <w:lang w:val="nl-NL" w:eastAsia="nl-NL"/>
        </w:rPr>
        <w:t xml:space="preserve"> en/of opdrachten?</w:t>
      </w:r>
    </w:p>
    <w:p w14:paraId="7488A3F0" w14:textId="77777777" w:rsidR="007C3A60" w:rsidRPr="007C3A60" w:rsidRDefault="007C3A60" w:rsidP="007209A6">
      <w:pPr>
        <w:spacing w:after="0" w:line="240" w:lineRule="auto"/>
        <w:textAlignment w:val="center"/>
        <w:rPr>
          <w:rFonts w:ascii="Calibri" w:eastAsia="Times New Roman" w:hAnsi="Calibri" w:cs="Calibri"/>
          <w:sz w:val="22"/>
          <w:szCs w:val="22"/>
          <w:lang w:val="nl-NL" w:eastAsia="nl-NL"/>
        </w:rPr>
      </w:pPr>
      <w:r w:rsidRPr="007C3A60">
        <w:rPr>
          <w:rFonts w:ascii="Calibri" w:eastAsia="Times New Roman" w:hAnsi="Calibri" w:cs="Calibri"/>
          <w:sz w:val="22"/>
          <w:szCs w:val="22"/>
          <w:lang w:val="nl-NL" w:eastAsia="nl-NL"/>
        </w:rPr>
        <w:t xml:space="preserve">We horen graag jullie feedback, mail hiervoor naar Saskia Bemer van Stichting Landschapsbeheer Gelderland via </w:t>
      </w:r>
      <w:hyperlink r:id="rId8" w:history="1">
        <w:r w:rsidRPr="007C3A60">
          <w:rPr>
            <w:rStyle w:val="Hyperlink"/>
            <w:rFonts w:ascii="Calibri" w:eastAsia="Times New Roman" w:hAnsi="Calibri" w:cs="Calibri"/>
            <w:sz w:val="22"/>
            <w:szCs w:val="22"/>
            <w:lang w:val="nl-NL" w:eastAsia="nl-NL"/>
          </w:rPr>
          <w:t>s.bemer@landschapsbeheergelderland.nl</w:t>
        </w:r>
      </w:hyperlink>
      <w:r w:rsidRPr="007C3A60">
        <w:rPr>
          <w:rFonts w:ascii="Calibri" w:eastAsia="Times New Roman" w:hAnsi="Calibri" w:cs="Calibri"/>
          <w:sz w:val="22"/>
          <w:szCs w:val="22"/>
          <w:lang w:val="nl-NL" w:eastAsia="nl-NL"/>
        </w:rPr>
        <w:t xml:space="preserve">  </w:t>
      </w:r>
    </w:p>
    <w:p w14:paraId="0994AA56" w14:textId="70B8A8B2" w:rsidR="00173A53" w:rsidRPr="007C3A60" w:rsidRDefault="00173A53" w:rsidP="007209A6">
      <w:pPr>
        <w:spacing w:after="0" w:line="240" w:lineRule="auto"/>
        <w:rPr>
          <w:lang w:val="nl-NL"/>
        </w:rPr>
      </w:pPr>
    </w:p>
    <w:sectPr w:rsidR="00173A53" w:rsidRPr="007C3A60">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96F74" w14:textId="77777777" w:rsidR="001F0D05" w:rsidRDefault="001F0D05" w:rsidP="007710F5">
      <w:pPr>
        <w:spacing w:after="0" w:line="240" w:lineRule="auto"/>
      </w:pPr>
      <w:r>
        <w:separator/>
      </w:r>
    </w:p>
  </w:endnote>
  <w:endnote w:type="continuationSeparator" w:id="0">
    <w:p w14:paraId="69D2718B" w14:textId="77777777" w:rsidR="001F0D05" w:rsidRDefault="001F0D05" w:rsidP="007710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B398E" w14:textId="2303D9A6" w:rsidR="007710F5" w:rsidRDefault="00BD6208">
    <w:pPr>
      <w:pStyle w:val="Voettekst"/>
    </w:pPr>
    <w:r>
      <w:rPr>
        <w:noProof/>
        <w:lang w:val="nl-NL" w:eastAsia="nl-NL"/>
      </w:rPr>
      <w:drawing>
        <wp:anchor distT="0" distB="0" distL="114300" distR="114300" simplePos="0" relativeHeight="251658240" behindDoc="0" locked="0" layoutInCell="1" allowOverlap="1" wp14:anchorId="36D487C2" wp14:editId="18E3F430">
          <wp:simplePos x="0" y="0"/>
          <wp:positionH relativeFrom="column">
            <wp:posOffset>4857943</wp:posOffset>
          </wp:positionH>
          <wp:positionV relativeFrom="paragraph">
            <wp:posOffset>-261620</wp:posOffset>
          </wp:positionV>
          <wp:extent cx="1296063" cy="633900"/>
          <wp:effectExtent l="0" t="0" r="0" b="0"/>
          <wp:wrapSquare wrapText="bothSides"/>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96063" cy="6339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CB13E" w14:textId="77777777" w:rsidR="001F0D05" w:rsidRDefault="001F0D05" w:rsidP="007710F5">
      <w:pPr>
        <w:spacing w:after="0" w:line="240" w:lineRule="auto"/>
      </w:pPr>
      <w:r>
        <w:separator/>
      </w:r>
    </w:p>
  </w:footnote>
  <w:footnote w:type="continuationSeparator" w:id="0">
    <w:p w14:paraId="40C37FA8" w14:textId="77777777" w:rsidR="001F0D05" w:rsidRDefault="001F0D05" w:rsidP="007710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7D34D5"/>
    <w:multiLevelType w:val="hybridMultilevel"/>
    <w:tmpl w:val="2758C9A8"/>
    <w:lvl w:ilvl="0" w:tplc="CA6C455A">
      <w:start w:val="1"/>
      <w:numFmt w:val="bullet"/>
      <w:lvlText w:val="●"/>
      <w:lvlJc w:val="left"/>
      <w:pPr>
        <w:tabs>
          <w:tab w:val="num" w:pos="720"/>
        </w:tabs>
        <w:ind w:left="720" w:hanging="360"/>
      </w:pPr>
      <w:rPr>
        <w:rFonts w:ascii="Arial" w:hAnsi="Arial" w:hint="default"/>
      </w:rPr>
    </w:lvl>
    <w:lvl w:ilvl="1" w:tplc="FFB438F6" w:tentative="1">
      <w:start w:val="1"/>
      <w:numFmt w:val="bullet"/>
      <w:lvlText w:val="●"/>
      <w:lvlJc w:val="left"/>
      <w:pPr>
        <w:tabs>
          <w:tab w:val="num" w:pos="1440"/>
        </w:tabs>
        <w:ind w:left="1440" w:hanging="360"/>
      </w:pPr>
      <w:rPr>
        <w:rFonts w:ascii="Arial" w:hAnsi="Arial" w:hint="default"/>
      </w:rPr>
    </w:lvl>
    <w:lvl w:ilvl="2" w:tplc="AEA451FA" w:tentative="1">
      <w:start w:val="1"/>
      <w:numFmt w:val="bullet"/>
      <w:lvlText w:val="●"/>
      <w:lvlJc w:val="left"/>
      <w:pPr>
        <w:tabs>
          <w:tab w:val="num" w:pos="2160"/>
        </w:tabs>
        <w:ind w:left="2160" w:hanging="360"/>
      </w:pPr>
      <w:rPr>
        <w:rFonts w:ascii="Arial" w:hAnsi="Arial" w:hint="default"/>
      </w:rPr>
    </w:lvl>
    <w:lvl w:ilvl="3" w:tplc="4C14F5CA" w:tentative="1">
      <w:start w:val="1"/>
      <w:numFmt w:val="bullet"/>
      <w:lvlText w:val="●"/>
      <w:lvlJc w:val="left"/>
      <w:pPr>
        <w:tabs>
          <w:tab w:val="num" w:pos="2880"/>
        </w:tabs>
        <w:ind w:left="2880" w:hanging="360"/>
      </w:pPr>
      <w:rPr>
        <w:rFonts w:ascii="Arial" w:hAnsi="Arial" w:hint="default"/>
      </w:rPr>
    </w:lvl>
    <w:lvl w:ilvl="4" w:tplc="FB547214" w:tentative="1">
      <w:start w:val="1"/>
      <w:numFmt w:val="bullet"/>
      <w:lvlText w:val="●"/>
      <w:lvlJc w:val="left"/>
      <w:pPr>
        <w:tabs>
          <w:tab w:val="num" w:pos="3600"/>
        </w:tabs>
        <w:ind w:left="3600" w:hanging="360"/>
      </w:pPr>
      <w:rPr>
        <w:rFonts w:ascii="Arial" w:hAnsi="Arial" w:hint="default"/>
      </w:rPr>
    </w:lvl>
    <w:lvl w:ilvl="5" w:tplc="FA86802A" w:tentative="1">
      <w:start w:val="1"/>
      <w:numFmt w:val="bullet"/>
      <w:lvlText w:val="●"/>
      <w:lvlJc w:val="left"/>
      <w:pPr>
        <w:tabs>
          <w:tab w:val="num" w:pos="4320"/>
        </w:tabs>
        <w:ind w:left="4320" w:hanging="360"/>
      </w:pPr>
      <w:rPr>
        <w:rFonts w:ascii="Arial" w:hAnsi="Arial" w:hint="default"/>
      </w:rPr>
    </w:lvl>
    <w:lvl w:ilvl="6" w:tplc="4B4C0D8C" w:tentative="1">
      <w:start w:val="1"/>
      <w:numFmt w:val="bullet"/>
      <w:lvlText w:val="●"/>
      <w:lvlJc w:val="left"/>
      <w:pPr>
        <w:tabs>
          <w:tab w:val="num" w:pos="5040"/>
        </w:tabs>
        <w:ind w:left="5040" w:hanging="360"/>
      </w:pPr>
      <w:rPr>
        <w:rFonts w:ascii="Arial" w:hAnsi="Arial" w:hint="default"/>
      </w:rPr>
    </w:lvl>
    <w:lvl w:ilvl="7" w:tplc="1858342C" w:tentative="1">
      <w:start w:val="1"/>
      <w:numFmt w:val="bullet"/>
      <w:lvlText w:val="●"/>
      <w:lvlJc w:val="left"/>
      <w:pPr>
        <w:tabs>
          <w:tab w:val="num" w:pos="5760"/>
        </w:tabs>
        <w:ind w:left="5760" w:hanging="360"/>
      </w:pPr>
      <w:rPr>
        <w:rFonts w:ascii="Arial" w:hAnsi="Arial" w:hint="default"/>
      </w:rPr>
    </w:lvl>
    <w:lvl w:ilvl="8" w:tplc="E286B5E6"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zQzNLU0M7A0MzZW0lEKTi0uzszPAykwrAUAInwLTywAAAA="/>
  </w:docVars>
  <w:rsids>
    <w:rsidRoot w:val="007710F5"/>
    <w:rsid w:val="0001181A"/>
    <w:rsid w:val="00040439"/>
    <w:rsid w:val="000540A3"/>
    <w:rsid w:val="000600A2"/>
    <w:rsid w:val="00093094"/>
    <w:rsid w:val="000A1CCF"/>
    <w:rsid w:val="000A521C"/>
    <w:rsid w:val="000D06D3"/>
    <w:rsid w:val="000D5427"/>
    <w:rsid w:val="000E0DA3"/>
    <w:rsid w:val="000E1F43"/>
    <w:rsid w:val="00115884"/>
    <w:rsid w:val="0012523D"/>
    <w:rsid w:val="00132943"/>
    <w:rsid w:val="00135E0D"/>
    <w:rsid w:val="00147BCE"/>
    <w:rsid w:val="00172C05"/>
    <w:rsid w:val="00173A53"/>
    <w:rsid w:val="00183F76"/>
    <w:rsid w:val="001A14CC"/>
    <w:rsid w:val="001A57E9"/>
    <w:rsid w:val="001B105F"/>
    <w:rsid w:val="001B52A9"/>
    <w:rsid w:val="001C6189"/>
    <w:rsid w:val="001D037E"/>
    <w:rsid w:val="001D5662"/>
    <w:rsid w:val="001F0D05"/>
    <w:rsid w:val="001F25B0"/>
    <w:rsid w:val="0024427A"/>
    <w:rsid w:val="00256E55"/>
    <w:rsid w:val="002766F2"/>
    <w:rsid w:val="002847EC"/>
    <w:rsid w:val="002A0C76"/>
    <w:rsid w:val="002A5891"/>
    <w:rsid w:val="002A6E30"/>
    <w:rsid w:val="002B4C0D"/>
    <w:rsid w:val="0031369B"/>
    <w:rsid w:val="00320ED6"/>
    <w:rsid w:val="00334F80"/>
    <w:rsid w:val="00347943"/>
    <w:rsid w:val="003503A7"/>
    <w:rsid w:val="003534FD"/>
    <w:rsid w:val="00354E70"/>
    <w:rsid w:val="00355A16"/>
    <w:rsid w:val="003705BE"/>
    <w:rsid w:val="00384980"/>
    <w:rsid w:val="003C018A"/>
    <w:rsid w:val="003C252C"/>
    <w:rsid w:val="003C6A18"/>
    <w:rsid w:val="003D09BC"/>
    <w:rsid w:val="004038DF"/>
    <w:rsid w:val="00407D96"/>
    <w:rsid w:val="0045274B"/>
    <w:rsid w:val="00456495"/>
    <w:rsid w:val="0047590E"/>
    <w:rsid w:val="0049158A"/>
    <w:rsid w:val="004A6AB8"/>
    <w:rsid w:val="004C4FB0"/>
    <w:rsid w:val="004D2DF3"/>
    <w:rsid w:val="004E3508"/>
    <w:rsid w:val="004E6A04"/>
    <w:rsid w:val="004E762C"/>
    <w:rsid w:val="004F1F34"/>
    <w:rsid w:val="00502C15"/>
    <w:rsid w:val="00522445"/>
    <w:rsid w:val="0053223F"/>
    <w:rsid w:val="00533981"/>
    <w:rsid w:val="0053577E"/>
    <w:rsid w:val="005360DC"/>
    <w:rsid w:val="00543216"/>
    <w:rsid w:val="00547629"/>
    <w:rsid w:val="00572E08"/>
    <w:rsid w:val="005949F8"/>
    <w:rsid w:val="005A2C1F"/>
    <w:rsid w:val="005B0B83"/>
    <w:rsid w:val="005B568C"/>
    <w:rsid w:val="005B75DC"/>
    <w:rsid w:val="005C3417"/>
    <w:rsid w:val="005E203B"/>
    <w:rsid w:val="00611B78"/>
    <w:rsid w:val="0062305A"/>
    <w:rsid w:val="0062731F"/>
    <w:rsid w:val="006276D3"/>
    <w:rsid w:val="00627845"/>
    <w:rsid w:val="00642539"/>
    <w:rsid w:val="0064415E"/>
    <w:rsid w:val="0065719B"/>
    <w:rsid w:val="0066073F"/>
    <w:rsid w:val="00662565"/>
    <w:rsid w:val="00667BE1"/>
    <w:rsid w:val="0069397C"/>
    <w:rsid w:val="006E320C"/>
    <w:rsid w:val="006F349D"/>
    <w:rsid w:val="007147E3"/>
    <w:rsid w:val="007209A6"/>
    <w:rsid w:val="00725241"/>
    <w:rsid w:val="007473D3"/>
    <w:rsid w:val="0075720B"/>
    <w:rsid w:val="00760B28"/>
    <w:rsid w:val="007710F5"/>
    <w:rsid w:val="00771AEC"/>
    <w:rsid w:val="00782364"/>
    <w:rsid w:val="00783DD2"/>
    <w:rsid w:val="00787BF2"/>
    <w:rsid w:val="007A0A6F"/>
    <w:rsid w:val="007A49A1"/>
    <w:rsid w:val="007C0A60"/>
    <w:rsid w:val="007C3A60"/>
    <w:rsid w:val="007D07D1"/>
    <w:rsid w:val="007D6121"/>
    <w:rsid w:val="007E3EDA"/>
    <w:rsid w:val="007F5CB6"/>
    <w:rsid w:val="00801413"/>
    <w:rsid w:val="0080629E"/>
    <w:rsid w:val="008458E3"/>
    <w:rsid w:val="008652D6"/>
    <w:rsid w:val="00866EAD"/>
    <w:rsid w:val="00872870"/>
    <w:rsid w:val="0087508A"/>
    <w:rsid w:val="00876BC5"/>
    <w:rsid w:val="00876E20"/>
    <w:rsid w:val="008776C6"/>
    <w:rsid w:val="008858C8"/>
    <w:rsid w:val="00887D5C"/>
    <w:rsid w:val="00895118"/>
    <w:rsid w:val="008C275A"/>
    <w:rsid w:val="008C568D"/>
    <w:rsid w:val="008E0DF7"/>
    <w:rsid w:val="008E1A73"/>
    <w:rsid w:val="009256C1"/>
    <w:rsid w:val="00964437"/>
    <w:rsid w:val="009771FA"/>
    <w:rsid w:val="009844A0"/>
    <w:rsid w:val="009A0A2E"/>
    <w:rsid w:val="009A1093"/>
    <w:rsid w:val="009B3E71"/>
    <w:rsid w:val="009C0EAE"/>
    <w:rsid w:val="009C672D"/>
    <w:rsid w:val="009D27FB"/>
    <w:rsid w:val="009D6D9C"/>
    <w:rsid w:val="009F1750"/>
    <w:rsid w:val="009F291D"/>
    <w:rsid w:val="00A052DA"/>
    <w:rsid w:val="00A52E16"/>
    <w:rsid w:val="00A55ACE"/>
    <w:rsid w:val="00A973CC"/>
    <w:rsid w:val="00AA126F"/>
    <w:rsid w:val="00AA726F"/>
    <w:rsid w:val="00AB56A6"/>
    <w:rsid w:val="00AD317A"/>
    <w:rsid w:val="00B01626"/>
    <w:rsid w:val="00B023B3"/>
    <w:rsid w:val="00B07623"/>
    <w:rsid w:val="00B14287"/>
    <w:rsid w:val="00B43FD0"/>
    <w:rsid w:val="00B751CD"/>
    <w:rsid w:val="00B8591F"/>
    <w:rsid w:val="00B90BB6"/>
    <w:rsid w:val="00B90D8F"/>
    <w:rsid w:val="00BA2A02"/>
    <w:rsid w:val="00BA6A69"/>
    <w:rsid w:val="00BB6861"/>
    <w:rsid w:val="00BC398C"/>
    <w:rsid w:val="00BD6208"/>
    <w:rsid w:val="00BF6ACE"/>
    <w:rsid w:val="00C03A2C"/>
    <w:rsid w:val="00C213A0"/>
    <w:rsid w:val="00C2506C"/>
    <w:rsid w:val="00C71A85"/>
    <w:rsid w:val="00C85D60"/>
    <w:rsid w:val="00CA2366"/>
    <w:rsid w:val="00CB4902"/>
    <w:rsid w:val="00CC6B5D"/>
    <w:rsid w:val="00CD1EE5"/>
    <w:rsid w:val="00CD53E9"/>
    <w:rsid w:val="00CD663B"/>
    <w:rsid w:val="00CE14FA"/>
    <w:rsid w:val="00CF662A"/>
    <w:rsid w:val="00CF7C38"/>
    <w:rsid w:val="00D06E3C"/>
    <w:rsid w:val="00D16F05"/>
    <w:rsid w:val="00D431A5"/>
    <w:rsid w:val="00D460FA"/>
    <w:rsid w:val="00D6409A"/>
    <w:rsid w:val="00D707EB"/>
    <w:rsid w:val="00D77260"/>
    <w:rsid w:val="00D87A0A"/>
    <w:rsid w:val="00D9499B"/>
    <w:rsid w:val="00DA1E32"/>
    <w:rsid w:val="00DA3CAF"/>
    <w:rsid w:val="00DC553E"/>
    <w:rsid w:val="00DC6F39"/>
    <w:rsid w:val="00DC7562"/>
    <w:rsid w:val="00DD4405"/>
    <w:rsid w:val="00DE54FF"/>
    <w:rsid w:val="00DF3639"/>
    <w:rsid w:val="00E16B1F"/>
    <w:rsid w:val="00E17BFB"/>
    <w:rsid w:val="00E21FB1"/>
    <w:rsid w:val="00E248C5"/>
    <w:rsid w:val="00E46F3C"/>
    <w:rsid w:val="00E55FC2"/>
    <w:rsid w:val="00E728E7"/>
    <w:rsid w:val="00E8177A"/>
    <w:rsid w:val="00E92E59"/>
    <w:rsid w:val="00EA7C44"/>
    <w:rsid w:val="00EB7A8E"/>
    <w:rsid w:val="00EE460E"/>
    <w:rsid w:val="00EF31CC"/>
    <w:rsid w:val="00F11BA3"/>
    <w:rsid w:val="00F1227D"/>
    <w:rsid w:val="00F1469F"/>
    <w:rsid w:val="00F404A3"/>
    <w:rsid w:val="00F44877"/>
    <w:rsid w:val="00F66724"/>
    <w:rsid w:val="00F70BB2"/>
    <w:rsid w:val="00F84BAB"/>
    <w:rsid w:val="00FB3B16"/>
    <w:rsid w:val="00FD499E"/>
    <w:rsid w:val="00FD7DE8"/>
    <w:rsid w:val="00FE4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62034F"/>
  <w15:chartTrackingRefBased/>
  <w15:docId w15:val="{4277A8B5-2B36-401A-840D-EE87C2C29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BD6208"/>
  </w:style>
  <w:style w:type="paragraph" w:styleId="Kop1">
    <w:name w:val="heading 1"/>
    <w:basedOn w:val="Standaard"/>
    <w:next w:val="Standaard"/>
    <w:link w:val="Kop1Char"/>
    <w:uiPriority w:val="9"/>
    <w:qFormat/>
    <w:rsid w:val="00BD6208"/>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Kop2">
    <w:name w:val="heading 2"/>
    <w:basedOn w:val="Standaard"/>
    <w:next w:val="Standaard"/>
    <w:link w:val="Kop2Char"/>
    <w:uiPriority w:val="9"/>
    <w:unhideWhenUsed/>
    <w:qFormat/>
    <w:rsid w:val="00BD6208"/>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Kop3">
    <w:name w:val="heading 3"/>
    <w:basedOn w:val="Standaard"/>
    <w:next w:val="Standaard"/>
    <w:link w:val="Kop3Char"/>
    <w:uiPriority w:val="9"/>
    <w:unhideWhenUsed/>
    <w:qFormat/>
    <w:rsid w:val="00BD6208"/>
    <w:pPr>
      <w:pBdr>
        <w:top w:val="single" w:sz="6" w:space="2" w:color="4472C4" w:themeColor="accent1"/>
      </w:pBdr>
      <w:spacing w:before="300" w:after="0"/>
      <w:outlineLvl w:val="2"/>
    </w:pPr>
    <w:rPr>
      <w:caps/>
      <w:color w:val="1F3763" w:themeColor="accent1" w:themeShade="7F"/>
      <w:spacing w:val="15"/>
    </w:rPr>
  </w:style>
  <w:style w:type="paragraph" w:styleId="Kop4">
    <w:name w:val="heading 4"/>
    <w:basedOn w:val="Standaard"/>
    <w:next w:val="Standaard"/>
    <w:link w:val="Kop4Char"/>
    <w:uiPriority w:val="9"/>
    <w:semiHidden/>
    <w:unhideWhenUsed/>
    <w:qFormat/>
    <w:rsid w:val="00BD6208"/>
    <w:pPr>
      <w:pBdr>
        <w:top w:val="dotted" w:sz="6" w:space="2" w:color="4472C4" w:themeColor="accent1"/>
      </w:pBdr>
      <w:spacing w:before="200" w:after="0"/>
      <w:outlineLvl w:val="3"/>
    </w:pPr>
    <w:rPr>
      <w:caps/>
      <w:color w:val="2F5496" w:themeColor="accent1" w:themeShade="BF"/>
      <w:spacing w:val="10"/>
    </w:rPr>
  </w:style>
  <w:style w:type="paragraph" w:styleId="Kop5">
    <w:name w:val="heading 5"/>
    <w:basedOn w:val="Standaard"/>
    <w:next w:val="Standaard"/>
    <w:link w:val="Kop5Char"/>
    <w:uiPriority w:val="9"/>
    <w:semiHidden/>
    <w:unhideWhenUsed/>
    <w:qFormat/>
    <w:rsid w:val="00BD6208"/>
    <w:pPr>
      <w:pBdr>
        <w:bottom w:val="single" w:sz="6" w:space="1" w:color="4472C4" w:themeColor="accent1"/>
      </w:pBdr>
      <w:spacing w:before="200" w:after="0"/>
      <w:outlineLvl w:val="4"/>
    </w:pPr>
    <w:rPr>
      <w:caps/>
      <w:color w:val="2F5496" w:themeColor="accent1" w:themeShade="BF"/>
      <w:spacing w:val="10"/>
    </w:rPr>
  </w:style>
  <w:style w:type="paragraph" w:styleId="Kop6">
    <w:name w:val="heading 6"/>
    <w:basedOn w:val="Standaard"/>
    <w:next w:val="Standaard"/>
    <w:link w:val="Kop6Char"/>
    <w:uiPriority w:val="9"/>
    <w:semiHidden/>
    <w:unhideWhenUsed/>
    <w:qFormat/>
    <w:rsid w:val="00BD6208"/>
    <w:pPr>
      <w:pBdr>
        <w:bottom w:val="dotted" w:sz="6" w:space="1" w:color="4472C4" w:themeColor="accent1"/>
      </w:pBdr>
      <w:spacing w:before="200" w:after="0"/>
      <w:outlineLvl w:val="5"/>
    </w:pPr>
    <w:rPr>
      <w:caps/>
      <w:color w:val="2F5496" w:themeColor="accent1" w:themeShade="BF"/>
      <w:spacing w:val="10"/>
    </w:rPr>
  </w:style>
  <w:style w:type="paragraph" w:styleId="Kop7">
    <w:name w:val="heading 7"/>
    <w:basedOn w:val="Standaard"/>
    <w:next w:val="Standaard"/>
    <w:link w:val="Kop7Char"/>
    <w:uiPriority w:val="9"/>
    <w:semiHidden/>
    <w:unhideWhenUsed/>
    <w:qFormat/>
    <w:rsid w:val="00BD6208"/>
    <w:pPr>
      <w:spacing w:before="200" w:after="0"/>
      <w:outlineLvl w:val="6"/>
    </w:pPr>
    <w:rPr>
      <w:caps/>
      <w:color w:val="2F5496" w:themeColor="accent1" w:themeShade="BF"/>
      <w:spacing w:val="10"/>
    </w:rPr>
  </w:style>
  <w:style w:type="paragraph" w:styleId="Kop8">
    <w:name w:val="heading 8"/>
    <w:basedOn w:val="Standaard"/>
    <w:next w:val="Standaard"/>
    <w:link w:val="Kop8Char"/>
    <w:uiPriority w:val="9"/>
    <w:semiHidden/>
    <w:unhideWhenUsed/>
    <w:qFormat/>
    <w:rsid w:val="00BD6208"/>
    <w:pPr>
      <w:spacing w:before="200" w:after="0"/>
      <w:outlineLvl w:val="7"/>
    </w:pPr>
    <w:rPr>
      <w:caps/>
      <w:spacing w:val="10"/>
      <w:sz w:val="18"/>
      <w:szCs w:val="18"/>
    </w:rPr>
  </w:style>
  <w:style w:type="paragraph" w:styleId="Kop9">
    <w:name w:val="heading 9"/>
    <w:basedOn w:val="Standaard"/>
    <w:next w:val="Standaard"/>
    <w:link w:val="Kop9Char"/>
    <w:uiPriority w:val="9"/>
    <w:semiHidden/>
    <w:unhideWhenUsed/>
    <w:qFormat/>
    <w:rsid w:val="00BD6208"/>
    <w:pPr>
      <w:spacing w:before="200" w:after="0"/>
      <w:outlineLvl w:val="8"/>
    </w:pPr>
    <w:rPr>
      <w:i/>
      <w:iCs/>
      <w:caps/>
      <w:spacing w:val="10"/>
      <w:sz w:val="18"/>
      <w:szCs w:val="18"/>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7710F5"/>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7710F5"/>
    <w:rPr>
      <w:lang w:val="nl-NL"/>
    </w:rPr>
  </w:style>
  <w:style w:type="paragraph" w:styleId="Voettekst">
    <w:name w:val="footer"/>
    <w:basedOn w:val="Standaard"/>
    <w:link w:val="VoettekstChar"/>
    <w:uiPriority w:val="99"/>
    <w:unhideWhenUsed/>
    <w:rsid w:val="007710F5"/>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7710F5"/>
    <w:rPr>
      <w:lang w:val="nl-NL"/>
    </w:rPr>
  </w:style>
  <w:style w:type="character" w:customStyle="1" w:styleId="Kop1Char">
    <w:name w:val="Kop 1 Char"/>
    <w:basedOn w:val="Standaardalinea-lettertype"/>
    <w:link w:val="Kop1"/>
    <w:uiPriority w:val="9"/>
    <w:rsid w:val="00BD6208"/>
    <w:rPr>
      <w:caps/>
      <w:color w:val="FFFFFF" w:themeColor="background1"/>
      <w:spacing w:val="15"/>
      <w:sz w:val="22"/>
      <w:szCs w:val="22"/>
      <w:shd w:val="clear" w:color="auto" w:fill="4472C4" w:themeFill="accent1"/>
    </w:rPr>
  </w:style>
  <w:style w:type="character" w:customStyle="1" w:styleId="Kop2Char">
    <w:name w:val="Kop 2 Char"/>
    <w:basedOn w:val="Standaardalinea-lettertype"/>
    <w:link w:val="Kop2"/>
    <w:uiPriority w:val="9"/>
    <w:rsid w:val="00BD6208"/>
    <w:rPr>
      <w:caps/>
      <w:spacing w:val="15"/>
      <w:shd w:val="clear" w:color="auto" w:fill="D9E2F3" w:themeFill="accent1" w:themeFillTint="33"/>
    </w:rPr>
  </w:style>
  <w:style w:type="table" w:styleId="Tabelraster">
    <w:name w:val="Table Grid"/>
    <w:basedOn w:val="Standaardtabel"/>
    <w:uiPriority w:val="39"/>
    <w:rsid w:val="002A0C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3Char">
    <w:name w:val="Kop 3 Char"/>
    <w:basedOn w:val="Standaardalinea-lettertype"/>
    <w:link w:val="Kop3"/>
    <w:uiPriority w:val="9"/>
    <w:rsid w:val="00BD6208"/>
    <w:rPr>
      <w:caps/>
      <w:color w:val="1F3763" w:themeColor="accent1" w:themeShade="7F"/>
      <w:spacing w:val="15"/>
    </w:rPr>
  </w:style>
  <w:style w:type="character" w:customStyle="1" w:styleId="Kop4Char">
    <w:name w:val="Kop 4 Char"/>
    <w:basedOn w:val="Standaardalinea-lettertype"/>
    <w:link w:val="Kop4"/>
    <w:uiPriority w:val="9"/>
    <w:semiHidden/>
    <w:rsid w:val="00BD6208"/>
    <w:rPr>
      <w:caps/>
      <w:color w:val="2F5496" w:themeColor="accent1" w:themeShade="BF"/>
      <w:spacing w:val="10"/>
    </w:rPr>
  </w:style>
  <w:style w:type="character" w:customStyle="1" w:styleId="Kop5Char">
    <w:name w:val="Kop 5 Char"/>
    <w:basedOn w:val="Standaardalinea-lettertype"/>
    <w:link w:val="Kop5"/>
    <w:uiPriority w:val="9"/>
    <w:semiHidden/>
    <w:rsid w:val="00BD6208"/>
    <w:rPr>
      <w:caps/>
      <w:color w:val="2F5496" w:themeColor="accent1" w:themeShade="BF"/>
      <w:spacing w:val="10"/>
    </w:rPr>
  </w:style>
  <w:style w:type="character" w:customStyle="1" w:styleId="Kop6Char">
    <w:name w:val="Kop 6 Char"/>
    <w:basedOn w:val="Standaardalinea-lettertype"/>
    <w:link w:val="Kop6"/>
    <w:uiPriority w:val="9"/>
    <w:semiHidden/>
    <w:rsid w:val="00BD6208"/>
    <w:rPr>
      <w:caps/>
      <w:color w:val="2F5496" w:themeColor="accent1" w:themeShade="BF"/>
      <w:spacing w:val="10"/>
    </w:rPr>
  </w:style>
  <w:style w:type="character" w:customStyle="1" w:styleId="Kop7Char">
    <w:name w:val="Kop 7 Char"/>
    <w:basedOn w:val="Standaardalinea-lettertype"/>
    <w:link w:val="Kop7"/>
    <w:uiPriority w:val="9"/>
    <w:semiHidden/>
    <w:rsid w:val="00BD6208"/>
    <w:rPr>
      <w:caps/>
      <w:color w:val="2F5496" w:themeColor="accent1" w:themeShade="BF"/>
      <w:spacing w:val="10"/>
    </w:rPr>
  </w:style>
  <w:style w:type="character" w:customStyle="1" w:styleId="Kop8Char">
    <w:name w:val="Kop 8 Char"/>
    <w:basedOn w:val="Standaardalinea-lettertype"/>
    <w:link w:val="Kop8"/>
    <w:uiPriority w:val="9"/>
    <w:semiHidden/>
    <w:rsid w:val="00BD6208"/>
    <w:rPr>
      <w:caps/>
      <w:spacing w:val="10"/>
      <w:sz w:val="18"/>
      <w:szCs w:val="18"/>
    </w:rPr>
  </w:style>
  <w:style w:type="character" w:customStyle="1" w:styleId="Kop9Char">
    <w:name w:val="Kop 9 Char"/>
    <w:basedOn w:val="Standaardalinea-lettertype"/>
    <w:link w:val="Kop9"/>
    <w:uiPriority w:val="9"/>
    <w:semiHidden/>
    <w:rsid w:val="00BD6208"/>
    <w:rPr>
      <w:i/>
      <w:iCs/>
      <w:caps/>
      <w:spacing w:val="10"/>
      <w:sz w:val="18"/>
      <w:szCs w:val="18"/>
    </w:rPr>
  </w:style>
  <w:style w:type="paragraph" w:styleId="Bijschrift">
    <w:name w:val="caption"/>
    <w:basedOn w:val="Standaard"/>
    <w:next w:val="Standaard"/>
    <w:uiPriority w:val="35"/>
    <w:semiHidden/>
    <w:unhideWhenUsed/>
    <w:qFormat/>
    <w:rsid w:val="00BD6208"/>
    <w:rPr>
      <w:b/>
      <w:bCs/>
      <w:color w:val="2F5496" w:themeColor="accent1" w:themeShade="BF"/>
      <w:sz w:val="16"/>
      <w:szCs w:val="16"/>
    </w:rPr>
  </w:style>
  <w:style w:type="paragraph" w:styleId="Titel">
    <w:name w:val="Title"/>
    <w:basedOn w:val="Standaard"/>
    <w:next w:val="Standaard"/>
    <w:link w:val="TitelChar"/>
    <w:uiPriority w:val="10"/>
    <w:qFormat/>
    <w:rsid w:val="00BD6208"/>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elChar">
    <w:name w:val="Titel Char"/>
    <w:basedOn w:val="Standaardalinea-lettertype"/>
    <w:link w:val="Titel"/>
    <w:uiPriority w:val="10"/>
    <w:rsid w:val="00BD6208"/>
    <w:rPr>
      <w:rFonts w:asciiTheme="majorHAnsi" w:eastAsiaTheme="majorEastAsia" w:hAnsiTheme="majorHAnsi" w:cstheme="majorBidi"/>
      <w:caps/>
      <w:color w:val="4472C4" w:themeColor="accent1"/>
      <w:spacing w:val="10"/>
      <w:sz w:val="52"/>
      <w:szCs w:val="52"/>
    </w:rPr>
  </w:style>
  <w:style w:type="paragraph" w:styleId="Ondertitel">
    <w:name w:val="Subtitle"/>
    <w:basedOn w:val="Standaard"/>
    <w:next w:val="Standaard"/>
    <w:link w:val="OndertitelChar"/>
    <w:uiPriority w:val="11"/>
    <w:qFormat/>
    <w:rsid w:val="00BD6208"/>
    <w:pPr>
      <w:spacing w:before="0" w:after="500" w:line="240" w:lineRule="auto"/>
    </w:pPr>
    <w:rPr>
      <w:caps/>
      <w:color w:val="595959" w:themeColor="text1" w:themeTint="A6"/>
      <w:spacing w:val="10"/>
      <w:sz w:val="21"/>
      <w:szCs w:val="21"/>
    </w:rPr>
  </w:style>
  <w:style w:type="character" w:customStyle="1" w:styleId="OndertitelChar">
    <w:name w:val="Ondertitel Char"/>
    <w:basedOn w:val="Standaardalinea-lettertype"/>
    <w:link w:val="Ondertitel"/>
    <w:uiPriority w:val="11"/>
    <w:rsid w:val="00BD6208"/>
    <w:rPr>
      <w:caps/>
      <w:color w:val="595959" w:themeColor="text1" w:themeTint="A6"/>
      <w:spacing w:val="10"/>
      <w:sz w:val="21"/>
      <w:szCs w:val="21"/>
    </w:rPr>
  </w:style>
  <w:style w:type="character" w:styleId="Zwaar">
    <w:name w:val="Strong"/>
    <w:uiPriority w:val="22"/>
    <w:qFormat/>
    <w:rsid w:val="00BD6208"/>
    <w:rPr>
      <w:b/>
      <w:bCs/>
    </w:rPr>
  </w:style>
  <w:style w:type="character" w:styleId="Nadruk">
    <w:name w:val="Emphasis"/>
    <w:uiPriority w:val="20"/>
    <w:qFormat/>
    <w:rsid w:val="00BD6208"/>
    <w:rPr>
      <w:caps/>
      <w:color w:val="1F3763" w:themeColor="accent1" w:themeShade="7F"/>
      <w:spacing w:val="5"/>
    </w:rPr>
  </w:style>
  <w:style w:type="paragraph" w:styleId="Geenafstand">
    <w:name w:val="No Spacing"/>
    <w:uiPriority w:val="1"/>
    <w:qFormat/>
    <w:rsid w:val="00BD6208"/>
    <w:pPr>
      <w:spacing w:after="0" w:line="240" w:lineRule="auto"/>
    </w:pPr>
  </w:style>
  <w:style w:type="paragraph" w:styleId="Citaat">
    <w:name w:val="Quote"/>
    <w:basedOn w:val="Standaard"/>
    <w:next w:val="Standaard"/>
    <w:link w:val="CitaatChar"/>
    <w:uiPriority w:val="29"/>
    <w:qFormat/>
    <w:rsid w:val="00BD6208"/>
    <w:rPr>
      <w:i/>
      <w:iCs/>
      <w:sz w:val="24"/>
      <w:szCs w:val="24"/>
    </w:rPr>
  </w:style>
  <w:style w:type="character" w:customStyle="1" w:styleId="CitaatChar">
    <w:name w:val="Citaat Char"/>
    <w:basedOn w:val="Standaardalinea-lettertype"/>
    <w:link w:val="Citaat"/>
    <w:uiPriority w:val="29"/>
    <w:rsid w:val="00BD6208"/>
    <w:rPr>
      <w:i/>
      <w:iCs/>
      <w:sz w:val="24"/>
      <w:szCs w:val="24"/>
    </w:rPr>
  </w:style>
  <w:style w:type="paragraph" w:styleId="Duidelijkcitaat">
    <w:name w:val="Intense Quote"/>
    <w:basedOn w:val="Standaard"/>
    <w:next w:val="Standaard"/>
    <w:link w:val="DuidelijkcitaatChar"/>
    <w:uiPriority w:val="30"/>
    <w:qFormat/>
    <w:rsid w:val="00BD6208"/>
    <w:pPr>
      <w:spacing w:before="240" w:after="240" w:line="240" w:lineRule="auto"/>
      <w:ind w:left="1080" w:right="1080"/>
      <w:jc w:val="center"/>
    </w:pPr>
    <w:rPr>
      <w:color w:val="4472C4" w:themeColor="accent1"/>
      <w:sz w:val="24"/>
      <w:szCs w:val="24"/>
    </w:rPr>
  </w:style>
  <w:style w:type="character" w:customStyle="1" w:styleId="DuidelijkcitaatChar">
    <w:name w:val="Duidelijk citaat Char"/>
    <w:basedOn w:val="Standaardalinea-lettertype"/>
    <w:link w:val="Duidelijkcitaat"/>
    <w:uiPriority w:val="30"/>
    <w:rsid w:val="00BD6208"/>
    <w:rPr>
      <w:color w:val="4472C4" w:themeColor="accent1"/>
      <w:sz w:val="24"/>
      <w:szCs w:val="24"/>
    </w:rPr>
  </w:style>
  <w:style w:type="character" w:styleId="Subtielebenadrukking">
    <w:name w:val="Subtle Emphasis"/>
    <w:uiPriority w:val="19"/>
    <w:qFormat/>
    <w:rsid w:val="00BD6208"/>
    <w:rPr>
      <w:i/>
      <w:iCs/>
      <w:color w:val="1F3763" w:themeColor="accent1" w:themeShade="7F"/>
    </w:rPr>
  </w:style>
  <w:style w:type="character" w:styleId="Intensievebenadrukking">
    <w:name w:val="Intense Emphasis"/>
    <w:uiPriority w:val="21"/>
    <w:qFormat/>
    <w:rsid w:val="00BD6208"/>
    <w:rPr>
      <w:b/>
      <w:bCs/>
      <w:caps/>
      <w:color w:val="1F3763" w:themeColor="accent1" w:themeShade="7F"/>
      <w:spacing w:val="10"/>
    </w:rPr>
  </w:style>
  <w:style w:type="character" w:styleId="Subtieleverwijzing">
    <w:name w:val="Subtle Reference"/>
    <w:uiPriority w:val="31"/>
    <w:qFormat/>
    <w:rsid w:val="00BD6208"/>
    <w:rPr>
      <w:b/>
      <w:bCs/>
      <w:color w:val="4472C4" w:themeColor="accent1"/>
    </w:rPr>
  </w:style>
  <w:style w:type="character" w:styleId="Intensieveverwijzing">
    <w:name w:val="Intense Reference"/>
    <w:uiPriority w:val="32"/>
    <w:qFormat/>
    <w:rsid w:val="00BD6208"/>
    <w:rPr>
      <w:b/>
      <w:bCs/>
      <w:i/>
      <w:iCs/>
      <w:caps/>
      <w:color w:val="4472C4" w:themeColor="accent1"/>
    </w:rPr>
  </w:style>
  <w:style w:type="character" w:styleId="Titelvanboek">
    <w:name w:val="Book Title"/>
    <w:uiPriority w:val="33"/>
    <w:qFormat/>
    <w:rsid w:val="00BD6208"/>
    <w:rPr>
      <w:b/>
      <w:bCs/>
      <w:i/>
      <w:iCs/>
      <w:spacing w:val="0"/>
    </w:rPr>
  </w:style>
  <w:style w:type="paragraph" w:styleId="Kopvaninhoudsopgave">
    <w:name w:val="TOC Heading"/>
    <w:basedOn w:val="Kop1"/>
    <w:next w:val="Standaard"/>
    <w:uiPriority w:val="39"/>
    <w:semiHidden/>
    <w:unhideWhenUsed/>
    <w:qFormat/>
    <w:rsid w:val="00BD6208"/>
    <w:pPr>
      <w:outlineLvl w:val="9"/>
    </w:pPr>
  </w:style>
  <w:style w:type="character" w:styleId="Hyperlink">
    <w:name w:val="Hyperlink"/>
    <w:basedOn w:val="Standaardalinea-lettertype"/>
    <w:uiPriority w:val="99"/>
    <w:unhideWhenUsed/>
    <w:rsid w:val="007C3A60"/>
    <w:rPr>
      <w:color w:val="0563C1" w:themeColor="hyperlink"/>
      <w:u w:val="single"/>
    </w:rPr>
  </w:style>
  <w:style w:type="paragraph" w:styleId="Normaalweb">
    <w:name w:val="Normal (Web)"/>
    <w:basedOn w:val="Standaard"/>
    <w:uiPriority w:val="99"/>
    <w:semiHidden/>
    <w:unhideWhenUsed/>
    <w:rsid w:val="000540A3"/>
    <w:pPr>
      <w:spacing w:beforeAutospacing="1" w:after="100" w:afterAutospacing="1" w:line="240" w:lineRule="auto"/>
    </w:pPr>
    <w:rPr>
      <w:rFonts w:ascii="Times New Roman" w:eastAsia="Times New Roman" w:hAnsi="Times New Roman" w:cs="Times New Roman"/>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4978">
      <w:bodyDiv w:val="1"/>
      <w:marLeft w:val="0"/>
      <w:marRight w:val="0"/>
      <w:marTop w:val="0"/>
      <w:marBottom w:val="0"/>
      <w:divBdr>
        <w:top w:val="none" w:sz="0" w:space="0" w:color="auto"/>
        <w:left w:val="none" w:sz="0" w:space="0" w:color="auto"/>
        <w:bottom w:val="none" w:sz="0" w:space="0" w:color="auto"/>
        <w:right w:val="none" w:sz="0" w:space="0" w:color="auto"/>
      </w:divBdr>
    </w:div>
    <w:div w:id="445656317">
      <w:bodyDiv w:val="1"/>
      <w:marLeft w:val="0"/>
      <w:marRight w:val="0"/>
      <w:marTop w:val="0"/>
      <w:marBottom w:val="0"/>
      <w:divBdr>
        <w:top w:val="none" w:sz="0" w:space="0" w:color="auto"/>
        <w:left w:val="none" w:sz="0" w:space="0" w:color="auto"/>
        <w:bottom w:val="none" w:sz="0" w:space="0" w:color="auto"/>
        <w:right w:val="none" w:sz="0" w:space="0" w:color="auto"/>
      </w:divBdr>
    </w:div>
    <w:div w:id="479200924">
      <w:bodyDiv w:val="1"/>
      <w:marLeft w:val="0"/>
      <w:marRight w:val="0"/>
      <w:marTop w:val="0"/>
      <w:marBottom w:val="0"/>
      <w:divBdr>
        <w:top w:val="none" w:sz="0" w:space="0" w:color="auto"/>
        <w:left w:val="none" w:sz="0" w:space="0" w:color="auto"/>
        <w:bottom w:val="none" w:sz="0" w:space="0" w:color="auto"/>
        <w:right w:val="none" w:sz="0" w:space="0" w:color="auto"/>
      </w:divBdr>
    </w:div>
    <w:div w:id="521942269">
      <w:bodyDiv w:val="1"/>
      <w:marLeft w:val="0"/>
      <w:marRight w:val="0"/>
      <w:marTop w:val="0"/>
      <w:marBottom w:val="0"/>
      <w:divBdr>
        <w:top w:val="none" w:sz="0" w:space="0" w:color="auto"/>
        <w:left w:val="none" w:sz="0" w:space="0" w:color="auto"/>
        <w:bottom w:val="none" w:sz="0" w:space="0" w:color="auto"/>
        <w:right w:val="none" w:sz="0" w:space="0" w:color="auto"/>
      </w:divBdr>
    </w:div>
    <w:div w:id="631712828">
      <w:bodyDiv w:val="1"/>
      <w:marLeft w:val="0"/>
      <w:marRight w:val="0"/>
      <w:marTop w:val="0"/>
      <w:marBottom w:val="0"/>
      <w:divBdr>
        <w:top w:val="none" w:sz="0" w:space="0" w:color="auto"/>
        <w:left w:val="none" w:sz="0" w:space="0" w:color="auto"/>
        <w:bottom w:val="none" w:sz="0" w:space="0" w:color="auto"/>
        <w:right w:val="none" w:sz="0" w:space="0" w:color="auto"/>
      </w:divBdr>
    </w:div>
    <w:div w:id="653148030">
      <w:bodyDiv w:val="1"/>
      <w:marLeft w:val="0"/>
      <w:marRight w:val="0"/>
      <w:marTop w:val="0"/>
      <w:marBottom w:val="0"/>
      <w:divBdr>
        <w:top w:val="none" w:sz="0" w:space="0" w:color="auto"/>
        <w:left w:val="none" w:sz="0" w:space="0" w:color="auto"/>
        <w:bottom w:val="none" w:sz="0" w:space="0" w:color="auto"/>
        <w:right w:val="none" w:sz="0" w:space="0" w:color="auto"/>
      </w:divBdr>
    </w:div>
    <w:div w:id="707485573">
      <w:bodyDiv w:val="1"/>
      <w:marLeft w:val="0"/>
      <w:marRight w:val="0"/>
      <w:marTop w:val="0"/>
      <w:marBottom w:val="0"/>
      <w:divBdr>
        <w:top w:val="none" w:sz="0" w:space="0" w:color="auto"/>
        <w:left w:val="none" w:sz="0" w:space="0" w:color="auto"/>
        <w:bottom w:val="none" w:sz="0" w:space="0" w:color="auto"/>
        <w:right w:val="none" w:sz="0" w:space="0" w:color="auto"/>
      </w:divBdr>
    </w:div>
    <w:div w:id="711996235">
      <w:bodyDiv w:val="1"/>
      <w:marLeft w:val="0"/>
      <w:marRight w:val="0"/>
      <w:marTop w:val="0"/>
      <w:marBottom w:val="0"/>
      <w:divBdr>
        <w:top w:val="none" w:sz="0" w:space="0" w:color="auto"/>
        <w:left w:val="none" w:sz="0" w:space="0" w:color="auto"/>
        <w:bottom w:val="none" w:sz="0" w:space="0" w:color="auto"/>
        <w:right w:val="none" w:sz="0" w:space="0" w:color="auto"/>
      </w:divBdr>
    </w:div>
    <w:div w:id="720983175">
      <w:bodyDiv w:val="1"/>
      <w:marLeft w:val="0"/>
      <w:marRight w:val="0"/>
      <w:marTop w:val="0"/>
      <w:marBottom w:val="0"/>
      <w:divBdr>
        <w:top w:val="none" w:sz="0" w:space="0" w:color="auto"/>
        <w:left w:val="none" w:sz="0" w:space="0" w:color="auto"/>
        <w:bottom w:val="none" w:sz="0" w:space="0" w:color="auto"/>
        <w:right w:val="none" w:sz="0" w:space="0" w:color="auto"/>
      </w:divBdr>
    </w:div>
    <w:div w:id="834420366">
      <w:bodyDiv w:val="1"/>
      <w:marLeft w:val="0"/>
      <w:marRight w:val="0"/>
      <w:marTop w:val="0"/>
      <w:marBottom w:val="0"/>
      <w:divBdr>
        <w:top w:val="none" w:sz="0" w:space="0" w:color="auto"/>
        <w:left w:val="none" w:sz="0" w:space="0" w:color="auto"/>
        <w:bottom w:val="none" w:sz="0" w:space="0" w:color="auto"/>
        <w:right w:val="none" w:sz="0" w:space="0" w:color="auto"/>
      </w:divBdr>
    </w:div>
    <w:div w:id="957369316">
      <w:bodyDiv w:val="1"/>
      <w:marLeft w:val="0"/>
      <w:marRight w:val="0"/>
      <w:marTop w:val="0"/>
      <w:marBottom w:val="0"/>
      <w:divBdr>
        <w:top w:val="none" w:sz="0" w:space="0" w:color="auto"/>
        <w:left w:val="none" w:sz="0" w:space="0" w:color="auto"/>
        <w:bottom w:val="none" w:sz="0" w:space="0" w:color="auto"/>
        <w:right w:val="none" w:sz="0" w:space="0" w:color="auto"/>
      </w:divBdr>
    </w:div>
    <w:div w:id="1050690147">
      <w:bodyDiv w:val="1"/>
      <w:marLeft w:val="0"/>
      <w:marRight w:val="0"/>
      <w:marTop w:val="0"/>
      <w:marBottom w:val="0"/>
      <w:divBdr>
        <w:top w:val="none" w:sz="0" w:space="0" w:color="auto"/>
        <w:left w:val="none" w:sz="0" w:space="0" w:color="auto"/>
        <w:bottom w:val="none" w:sz="0" w:space="0" w:color="auto"/>
        <w:right w:val="none" w:sz="0" w:space="0" w:color="auto"/>
      </w:divBdr>
    </w:div>
    <w:div w:id="1054541313">
      <w:bodyDiv w:val="1"/>
      <w:marLeft w:val="0"/>
      <w:marRight w:val="0"/>
      <w:marTop w:val="0"/>
      <w:marBottom w:val="0"/>
      <w:divBdr>
        <w:top w:val="none" w:sz="0" w:space="0" w:color="auto"/>
        <w:left w:val="none" w:sz="0" w:space="0" w:color="auto"/>
        <w:bottom w:val="none" w:sz="0" w:space="0" w:color="auto"/>
        <w:right w:val="none" w:sz="0" w:space="0" w:color="auto"/>
      </w:divBdr>
    </w:div>
    <w:div w:id="1072966630">
      <w:bodyDiv w:val="1"/>
      <w:marLeft w:val="0"/>
      <w:marRight w:val="0"/>
      <w:marTop w:val="0"/>
      <w:marBottom w:val="0"/>
      <w:divBdr>
        <w:top w:val="none" w:sz="0" w:space="0" w:color="auto"/>
        <w:left w:val="none" w:sz="0" w:space="0" w:color="auto"/>
        <w:bottom w:val="none" w:sz="0" w:space="0" w:color="auto"/>
        <w:right w:val="none" w:sz="0" w:space="0" w:color="auto"/>
      </w:divBdr>
    </w:div>
    <w:div w:id="1260605731">
      <w:bodyDiv w:val="1"/>
      <w:marLeft w:val="0"/>
      <w:marRight w:val="0"/>
      <w:marTop w:val="0"/>
      <w:marBottom w:val="0"/>
      <w:divBdr>
        <w:top w:val="none" w:sz="0" w:space="0" w:color="auto"/>
        <w:left w:val="none" w:sz="0" w:space="0" w:color="auto"/>
        <w:bottom w:val="none" w:sz="0" w:space="0" w:color="auto"/>
        <w:right w:val="none" w:sz="0" w:space="0" w:color="auto"/>
      </w:divBdr>
    </w:div>
    <w:div w:id="1595822633">
      <w:bodyDiv w:val="1"/>
      <w:marLeft w:val="0"/>
      <w:marRight w:val="0"/>
      <w:marTop w:val="0"/>
      <w:marBottom w:val="0"/>
      <w:divBdr>
        <w:top w:val="none" w:sz="0" w:space="0" w:color="auto"/>
        <w:left w:val="none" w:sz="0" w:space="0" w:color="auto"/>
        <w:bottom w:val="none" w:sz="0" w:space="0" w:color="auto"/>
        <w:right w:val="none" w:sz="0" w:space="0" w:color="auto"/>
      </w:divBdr>
    </w:div>
    <w:div w:id="1713455677">
      <w:bodyDiv w:val="1"/>
      <w:marLeft w:val="0"/>
      <w:marRight w:val="0"/>
      <w:marTop w:val="0"/>
      <w:marBottom w:val="0"/>
      <w:divBdr>
        <w:top w:val="none" w:sz="0" w:space="0" w:color="auto"/>
        <w:left w:val="none" w:sz="0" w:space="0" w:color="auto"/>
        <w:bottom w:val="none" w:sz="0" w:space="0" w:color="auto"/>
        <w:right w:val="none" w:sz="0" w:space="0" w:color="auto"/>
      </w:divBdr>
    </w:div>
    <w:div w:id="1825075594">
      <w:bodyDiv w:val="1"/>
      <w:marLeft w:val="0"/>
      <w:marRight w:val="0"/>
      <w:marTop w:val="0"/>
      <w:marBottom w:val="0"/>
      <w:divBdr>
        <w:top w:val="none" w:sz="0" w:space="0" w:color="auto"/>
        <w:left w:val="none" w:sz="0" w:space="0" w:color="auto"/>
        <w:bottom w:val="none" w:sz="0" w:space="0" w:color="auto"/>
        <w:right w:val="none" w:sz="0" w:space="0" w:color="auto"/>
      </w:divBdr>
      <w:divsChild>
        <w:div w:id="17512448">
          <w:marLeft w:val="720"/>
          <w:marRight w:val="0"/>
          <w:marTop w:val="0"/>
          <w:marBottom w:val="0"/>
          <w:divBdr>
            <w:top w:val="none" w:sz="0" w:space="0" w:color="auto"/>
            <w:left w:val="none" w:sz="0" w:space="0" w:color="auto"/>
            <w:bottom w:val="none" w:sz="0" w:space="0" w:color="auto"/>
            <w:right w:val="none" w:sz="0" w:space="0" w:color="auto"/>
          </w:divBdr>
        </w:div>
      </w:divsChild>
    </w:div>
    <w:div w:id="2056079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emer@landschapsbeheergelderland.nl" TargetMode="External"/><Relationship Id="rId3" Type="http://schemas.openxmlformats.org/officeDocument/2006/relationships/settings" Target="settings.xml"/><Relationship Id="rId7" Type="http://schemas.openxmlformats.org/officeDocument/2006/relationships/hyperlink" Target="http://www.landschapsbeheergelderland.nl/met-je-school-de-boom-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4</Pages>
  <Words>1172</Words>
  <Characters>6451</Characters>
  <Application>Microsoft Office Word</Application>
  <DocSecurity>0</DocSecurity>
  <Lines>53</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ie Wammes</dc:creator>
  <cp:keywords/>
  <dc:description/>
  <cp:lastModifiedBy>Laetitia Bakker</cp:lastModifiedBy>
  <cp:revision>93</cp:revision>
  <dcterms:created xsi:type="dcterms:W3CDTF">2021-09-15T06:17:00Z</dcterms:created>
  <dcterms:modified xsi:type="dcterms:W3CDTF">2022-01-19T16:00:00Z</dcterms:modified>
</cp:coreProperties>
</file>